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page" w:tblpX="367" w:tblpY="375"/>
        <w:tblW w:w="1587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3176"/>
        <w:gridCol w:w="3175"/>
        <w:gridCol w:w="3175"/>
        <w:gridCol w:w="3175"/>
        <w:gridCol w:w="3175"/>
      </w:tblGrid>
      <w:tr w:rsidR="00262F71" w:rsidRPr="00D33A19" w14:paraId="7B3996C0" w14:textId="77777777" w:rsidTr="00E6115B">
        <w:trPr>
          <w:trHeight w:val="339"/>
        </w:trPr>
        <w:tc>
          <w:tcPr>
            <w:tcW w:w="3175" w:type="dxa"/>
            <w:tcBorders>
              <w:bottom w:val="single" w:sz="4" w:space="0" w:color="000000" w:themeColor="text1"/>
            </w:tcBorders>
            <w:shd w:val="clear" w:color="auto" w:fill="548DD4" w:themeFill="text2" w:themeFillTint="99"/>
          </w:tcPr>
          <w:p w14:paraId="70F5571D" w14:textId="316BA788" w:rsidR="00262F71" w:rsidRPr="00D65EE3" w:rsidRDefault="00262F71" w:rsidP="00262F71">
            <w:pPr>
              <w:jc w:val="center"/>
              <w:rPr>
                <w:rFonts w:asciiTheme="minorHAnsi" w:hAnsiTheme="minorHAnsi" w:cs="Arial"/>
                <w:color w:val="FFFFFF" w:themeColor="background1"/>
                <w:u w:val="single"/>
              </w:rPr>
            </w:pPr>
            <w:r w:rsidRPr="00D65EE3">
              <w:rPr>
                <w:rFonts w:asciiTheme="minorHAnsi" w:hAnsiTheme="minorHAnsi" w:cs="Arial"/>
                <w:color w:val="FFFFFF" w:themeColor="background1"/>
                <w:u w:val="single"/>
              </w:rPr>
              <w:t>MONDAY</w:t>
            </w:r>
            <w:r w:rsidR="001912ED">
              <w:rPr>
                <w:rFonts w:asciiTheme="minorHAnsi" w:hAnsiTheme="minorHAnsi" w:cs="Arial"/>
                <w:color w:val="FFFFFF" w:themeColor="background1"/>
                <w:u w:val="single"/>
              </w:rPr>
              <w:t xml:space="preserve">, </w:t>
            </w:r>
            <w:r w:rsidR="004078BC">
              <w:rPr>
                <w:rFonts w:asciiTheme="minorHAnsi" w:hAnsiTheme="minorHAnsi" w:cs="Arial"/>
                <w:color w:val="FFFFFF" w:themeColor="background1"/>
                <w:u w:val="single"/>
              </w:rPr>
              <w:t>27/12/2021</w:t>
            </w:r>
          </w:p>
        </w:tc>
        <w:tc>
          <w:tcPr>
            <w:tcW w:w="3175" w:type="dxa"/>
            <w:tcBorders>
              <w:bottom w:val="single" w:sz="4" w:space="0" w:color="000000" w:themeColor="text1"/>
            </w:tcBorders>
            <w:shd w:val="clear" w:color="auto" w:fill="548DD4" w:themeFill="text2" w:themeFillTint="99"/>
          </w:tcPr>
          <w:p w14:paraId="0F1BEFFF" w14:textId="5294E69C" w:rsidR="00262F71" w:rsidRPr="00D65EE3" w:rsidRDefault="00262F71" w:rsidP="00262F71">
            <w:pPr>
              <w:jc w:val="center"/>
              <w:rPr>
                <w:rFonts w:asciiTheme="minorHAnsi" w:hAnsiTheme="minorHAnsi" w:cs="Arial"/>
                <w:color w:val="FFFFFF" w:themeColor="background1"/>
                <w:u w:val="single"/>
              </w:rPr>
            </w:pPr>
            <w:r w:rsidRPr="00D65EE3">
              <w:rPr>
                <w:rFonts w:asciiTheme="minorHAnsi" w:hAnsiTheme="minorHAnsi" w:cs="Arial"/>
                <w:color w:val="FFFFFF" w:themeColor="background1"/>
                <w:u w:val="single"/>
              </w:rPr>
              <w:t xml:space="preserve">TUESDAY, </w:t>
            </w:r>
            <w:r w:rsidR="004078BC">
              <w:rPr>
                <w:rFonts w:asciiTheme="minorHAnsi" w:hAnsiTheme="minorHAnsi" w:cs="Arial"/>
                <w:color w:val="FFFFFF" w:themeColor="background1"/>
                <w:u w:val="single"/>
              </w:rPr>
              <w:t>28/12/2021</w:t>
            </w:r>
          </w:p>
        </w:tc>
        <w:tc>
          <w:tcPr>
            <w:tcW w:w="3175" w:type="dxa"/>
            <w:tcBorders>
              <w:bottom w:val="single" w:sz="4" w:space="0" w:color="000000" w:themeColor="text1"/>
            </w:tcBorders>
            <w:shd w:val="clear" w:color="auto" w:fill="548DD4" w:themeFill="text2" w:themeFillTint="99"/>
          </w:tcPr>
          <w:p w14:paraId="3DD2B1E0" w14:textId="6EDEE369" w:rsidR="00262F71" w:rsidRPr="00D65EE3" w:rsidRDefault="00262F71" w:rsidP="00262F71">
            <w:pPr>
              <w:jc w:val="center"/>
              <w:rPr>
                <w:rFonts w:asciiTheme="minorHAnsi" w:hAnsiTheme="minorHAnsi" w:cs="Arial"/>
                <w:color w:val="FFFFFF" w:themeColor="background1"/>
                <w:u w:val="single"/>
              </w:rPr>
            </w:pPr>
            <w:r w:rsidRPr="00D65EE3">
              <w:rPr>
                <w:rFonts w:asciiTheme="minorHAnsi" w:hAnsiTheme="minorHAnsi" w:cs="Arial"/>
                <w:color w:val="FFFFFF" w:themeColor="background1"/>
                <w:u w:val="single"/>
              </w:rPr>
              <w:t xml:space="preserve">WEDNESDAY, </w:t>
            </w:r>
            <w:r w:rsidR="004078BC">
              <w:rPr>
                <w:rFonts w:asciiTheme="minorHAnsi" w:hAnsiTheme="minorHAnsi" w:cs="Arial"/>
                <w:color w:val="FFFFFF" w:themeColor="background1"/>
                <w:u w:val="single"/>
              </w:rPr>
              <w:t>29/12/2021</w:t>
            </w:r>
          </w:p>
        </w:tc>
        <w:tc>
          <w:tcPr>
            <w:tcW w:w="3175" w:type="dxa"/>
            <w:tcBorders>
              <w:bottom w:val="single" w:sz="4" w:space="0" w:color="000000" w:themeColor="text1"/>
            </w:tcBorders>
            <w:shd w:val="clear" w:color="auto" w:fill="548DD4" w:themeFill="text2" w:themeFillTint="99"/>
          </w:tcPr>
          <w:p w14:paraId="56FEA69B" w14:textId="587CF3E1" w:rsidR="00262F71" w:rsidRPr="00D65EE3" w:rsidRDefault="00262F71" w:rsidP="00262F71">
            <w:pPr>
              <w:jc w:val="center"/>
              <w:rPr>
                <w:rFonts w:asciiTheme="minorHAnsi" w:hAnsiTheme="minorHAnsi" w:cs="Arial"/>
                <w:color w:val="FFFFFF" w:themeColor="background1"/>
                <w:u w:val="single"/>
              </w:rPr>
            </w:pPr>
            <w:r w:rsidRPr="00D65EE3">
              <w:rPr>
                <w:rFonts w:asciiTheme="minorHAnsi" w:hAnsiTheme="minorHAnsi" w:cs="Arial"/>
                <w:color w:val="FFFFFF" w:themeColor="background1"/>
                <w:u w:val="single"/>
              </w:rPr>
              <w:t xml:space="preserve">THURSDAY, </w:t>
            </w:r>
            <w:r w:rsidR="004078BC">
              <w:rPr>
                <w:rFonts w:asciiTheme="minorHAnsi" w:hAnsiTheme="minorHAnsi" w:cs="Arial"/>
                <w:color w:val="FFFFFF" w:themeColor="background1"/>
                <w:u w:val="single"/>
              </w:rPr>
              <w:t>30/12/2021</w:t>
            </w:r>
          </w:p>
        </w:tc>
        <w:tc>
          <w:tcPr>
            <w:tcW w:w="3175" w:type="dxa"/>
            <w:tcBorders>
              <w:bottom w:val="single" w:sz="4" w:space="0" w:color="000000" w:themeColor="text1"/>
            </w:tcBorders>
            <w:shd w:val="clear" w:color="auto" w:fill="548DD4" w:themeFill="text2" w:themeFillTint="99"/>
          </w:tcPr>
          <w:p w14:paraId="024A660C" w14:textId="777304C2" w:rsidR="00262F71" w:rsidRPr="00D65EE3" w:rsidRDefault="00262F71" w:rsidP="00262F71">
            <w:pPr>
              <w:jc w:val="center"/>
              <w:rPr>
                <w:rFonts w:asciiTheme="minorHAnsi" w:hAnsiTheme="minorHAnsi" w:cs="Arial"/>
                <w:color w:val="FFFFFF" w:themeColor="background1"/>
                <w:u w:val="single"/>
              </w:rPr>
            </w:pPr>
            <w:r w:rsidRPr="00D65EE3">
              <w:rPr>
                <w:rFonts w:asciiTheme="minorHAnsi" w:hAnsiTheme="minorHAnsi" w:cs="Arial"/>
                <w:color w:val="FFFFFF" w:themeColor="background1"/>
                <w:u w:val="single"/>
              </w:rPr>
              <w:t xml:space="preserve">FRIDAY, </w:t>
            </w:r>
            <w:r w:rsidR="004078BC">
              <w:rPr>
                <w:rFonts w:asciiTheme="minorHAnsi" w:hAnsiTheme="minorHAnsi" w:cs="Arial"/>
                <w:color w:val="FFFFFF" w:themeColor="background1"/>
                <w:u w:val="single"/>
              </w:rPr>
              <w:t>31/12/2021</w:t>
            </w:r>
          </w:p>
        </w:tc>
      </w:tr>
      <w:tr w:rsidR="00262F71" w:rsidRPr="005D446F" w14:paraId="35FC14AE" w14:textId="77777777" w:rsidTr="00E6115B">
        <w:trPr>
          <w:trHeight w:val="1408"/>
        </w:trPr>
        <w:tc>
          <w:tcPr>
            <w:tcW w:w="3175" w:type="dxa"/>
            <w:shd w:val="clear" w:color="auto" w:fill="auto"/>
          </w:tcPr>
          <w:p w14:paraId="155A7139" w14:textId="77777777" w:rsidR="00107B6A" w:rsidRDefault="00107B6A" w:rsidP="0070518F">
            <w:pPr>
              <w:spacing w:before="100" w:line="276" w:lineRule="auto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</w:p>
          <w:p w14:paraId="5A468C07" w14:textId="77777777" w:rsidR="000D6A70" w:rsidRPr="00B326F8" w:rsidRDefault="000D6A70" w:rsidP="000D6A70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SOUP</w:t>
            </w:r>
          </w:p>
          <w:p w14:paraId="5F76BDF6" w14:textId="78BD0EF7" w:rsidR="000D6A70" w:rsidRDefault="000D6A70" w:rsidP="000D6A70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>Cream of Mushroom</w:t>
            </w:r>
            <w:r w:rsidR="00B2135E">
              <w:rPr>
                <w:lang w:val="en-HK"/>
              </w:rPr>
              <w:t xml:space="preserve"> Soup</w:t>
            </w:r>
            <w:r w:rsidR="00A4484B">
              <w:rPr>
                <w:lang w:val="en-HK"/>
              </w:rPr>
              <w:t xml:space="preserve"> [VG]</w:t>
            </w:r>
          </w:p>
          <w:p w14:paraId="0C0ED91C" w14:textId="30ABB5C7" w:rsidR="00C3455A" w:rsidRDefault="00C3455A" w:rsidP="000D6A70">
            <w:pPr>
              <w:pStyle w:val="FOODITEM"/>
              <w:jc w:val="center"/>
              <w:rPr>
                <w:lang w:val="en-HK"/>
              </w:rPr>
            </w:pPr>
          </w:p>
          <w:p w14:paraId="556FC451" w14:textId="7C2E2F19" w:rsidR="00C3455A" w:rsidRPr="00B326F8" w:rsidRDefault="00C3455A" w:rsidP="00C3455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COLD</w:t>
            </w:r>
          </w:p>
          <w:p w14:paraId="3BCB33AA" w14:textId="1C42B949" w:rsidR="00C3455A" w:rsidRPr="001B6801" w:rsidRDefault="00C3455A" w:rsidP="00C3455A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>Salad Bar</w:t>
            </w:r>
          </w:p>
          <w:p w14:paraId="46696C62" w14:textId="264F1A1D" w:rsidR="00C3455A" w:rsidRPr="001B6801" w:rsidRDefault="003E6943" w:rsidP="000D6A70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 xml:space="preserve">Daily Special </w:t>
            </w:r>
          </w:p>
          <w:p w14:paraId="569B72F0" w14:textId="77777777" w:rsidR="00AD574E" w:rsidRDefault="00AD574E" w:rsidP="00AD574E">
            <w:pPr>
              <w:pStyle w:val="FOODITEM"/>
              <w:rPr>
                <w:lang w:val="en-HK"/>
              </w:rPr>
            </w:pPr>
          </w:p>
          <w:p w14:paraId="21C3C499" w14:textId="77777777" w:rsidR="000D6A70" w:rsidRDefault="000D6A70" w:rsidP="000D6A70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APPETIZERS</w:t>
            </w:r>
          </w:p>
          <w:p w14:paraId="2A40B61D" w14:textId="77777777" w:rsidR="00080593" w:rsidRPr="003F660B" w:rsidRDefault="00080593" w:rsidP="00080593">
            <w:pPr>
              <w:jc w:val="center"/>
              <w:rPr>
                <w:rFonts w:asciiTheme="minorHAnsi" w:hAnsiTheme="minorHAnsi" w:cstheme="minorHAnsi"/>
              </w:rPr>
            </w:pPr>
            <w:r w:rsidRPr="003F660B">
              <w:rPr>
                <w:rFonts w:asciiTheme="minorHAnsi" w:hAnsiTheme="minorHAnsi" w:cstheme="minorHAnsi"/>
              </w:rPr>
              <w:t>Sauteed Chorizo with Garlic and Chives</w:t>
            </w:r>
          </w:p>
          <w:p w14:paraId="2F79D51E" w14:textId="77777777" w:rsidR="003F660B" w:rsidRPr="004D45FF" w:rsidRDefault="003F660B" w:rsidP="000D36F3">
            <w:pPr>
              <w:jc w:val="center"/>
              <w:rPr>
                <w:rFonts w:asciiTheme="minorHAnsi" w:hAnsiTheme="minorHAnsi" w:cstheme="minorHAnsi"/>
              </w:rPr>
            </w:pPr>
          </w:p>
          <w:p w14:paraId="70900BF5" w14:textId="77777777" w:rsidR="00E97F59" w:rsidRPr="00CA67EF" w:rsidRDefault="00E97F59" w:rsidP="00E97F5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tichoke and Pea Stew with Bacon</w:t>
            </w:r>
          </w:p>
          <w:p w14:paraId="09FF8FDE" w14:textId="300F8731" w:rsidR="0000412B" w:rsidRDefault="0000412B" w:rsidP="00974AB9">
            <w:pPr>
              <w:pStyle w:val="FOODITEM"/>
              <w:jc w:val="center"/>
            </w:pPr>
          </w:p>
          <w:p w14:paraId="0B7854E5" w14:textId="77777777" w:rsidR="001B5B99" w:rsidRDefault="001B5B99" w:rsidP="00974AB9">
            <w:pPr>
              <w:pStyle w:val="FOODITEM"/>
              <w:jc w:val="center"/>
            </w:pPr>
          </w:p>
          <w:p w14:paraId="48F99176" w14:textId="77777777" w:rsidR="000D6A70" w:rsidRDefault="000D6A70" w:rsidP="000D6A70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VEGETABLES</w:t>
            </w:r>
          </w:p>
          <w:p w14:paraId="3E235D41" w14:textId="5C96B995" w:rsidR="00C0150C" w:rsidRDefault="00C0150C" w:rsidP="00C0150C">
            <w:pPr>
              <w:pStyle w:val="FOODITEM"/>
              <w:jc w:val="center"/>
            </w:pPr>
            <w:r w:rsidRPr="002E07EE">
              <w:t>Steamed Broccoli [V]</w:t>
            </w:r>
          </w:p>
          <w:p w14:paraId="6AEEC17F" w14:textId="77777777" w:rsidR="00D60A6D" w:rsidRDefault="00D60A6D" w:rsidP="00C0150C">
            <w:pPr>
              <w:pStyle w:val="FOODITEM"/>
              <w:jc w:val="center"/>
            </w:pPr>
          </w:p>
          <w:p w14:paraId="44DA33EA" w14:textId="77777777" w:rsidR="003407D6" w:rsidRDefault="003407D6" w:rsidP="003407D6">
            <w:pPr>
              <w:jc w:val="center"/>
              <w:rPr>
                <w:rFonts w:asciiTheme="minorHAnsi" w:hAnsiTheme="minorHAnsi" w:cstheme="minorHAnsi"/>
              </w:rPr>
            </w:pPr>
            <w:r w:rsidRPr="004E728F">
              <w:rPr>
                <w:rFonts w:asciiTheme="minorHAnsi" w:hAnsiTheme="minorHAnsi" w:cstheme="minorHAnsi"/>
              </w:rPr>
              <w:t>Honey Mustard Rosemary Glazed Carrots</w:t>
            </w:r>
            <w:r>
              <w:rPr>
                <w:rFonts w:asciiTheme="minorHAnsi" w:hAnsiTheme="minorHAnsi" w:cstheme="minorHAnsi"/>
              </w:rPr>
              <w:t xml:space="preserve"> [V]</w:t>
            </w:r>
          </w:p>
          <w:p w14:paraId="4DB307A1" w14:textId="77777777" w:rsidR="001B0587" w:rsidRPr="004E728F" w:rsidRDefault="001B0587" w:rsidP="003407D6">
            <w:pPr>
              <w:jc w:val="center"/>
              <w:rPr>
                <w:rFonts w:asciiTheme="minorHAnsi" w:hAnsiTheme="minorHAnsi" w:cstheme="minorHAnsi"/>
              </w:rPr>
            </w:pPr>
          </w:p>
          <w:p w14:paraId="67F2F58B" w14:textId="77777777" w:rsidR="00DF66EF" w:rsidRPr="008405C2" w:rsidRDefault="00DF66EF" w:rsidP="008405C2">
            <w:pPr>
              <w:jc w:val="center"/>
              <w:rPr>
                <w:rFonts w:asciiTheme="minorHAnsi" w:hAnsiTheme="minorHAnsi" w:cstheme="minorHAnsi"/>
              </w:rPr>
            </w:pPr>
          </w:p>
          <w:p w14:paraId="0F7EFF70" w14:textId="29687D89" w:rsidR="000D6A70" w:rsidRDefault="000D6A70" w:rsidP="0049121C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CARBS</w:t>
            </w:r>
          </w:p>
          <w:p w14:paraId="146BBF3D" w14:textId="360934EF" w:rsidR="00C04138" w:rsidRDefault="00C04138" w:rsidP="00C04138">
            <w:pPr>
              <w:jc w:val="center"/>
              <w:rPr>
                <w:rFonts w:asciiTheme="minorHAnsi" w:hAnsiTheme="minorHAnsi" w:cstheme="minorHAnsi"/>
              </w:rPr>
            </w:pPr>
            <w:r w:rsidRPr="00A85866">
              <w:rPr>
                <w:rFonts w:asciiTheme="minorHAnsi" w:hAnsiTheme="minorHAnsi" w:cstheme="minorHAnsi"/>
              </w:rPr>
              <w:t xml:space="preserve">Linguine with </w:t>
            </w:r>
            <w:r w:rsidR="00C32AE0">
              <w:rPr>
                <w:rFonts w:asciiTheme="minorHAnsi" w:hAnsiTheme="minorHAnsi" w:cstheme="minorHAnsi"/>
              </w:rPr>
              <w:t>Spicy Tomato Sauce</w:t>
            </w:r>
            <w:r w:rsidR="00E500D2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[VG]</w:t>
            </w:r>
          </w:p>
          <w:p w14:paraId="65516B2D" w14:textId="77777777" w:rsidR="00484110" w:rsidRDefault="00484110" w:rsidP="00330A88">
            <w:pPr>
              <w:pStyle w:val="FOODITEM"/>
              <w:jc w:val="center"/>
            </w:pPr>
          </w:p>
          <w:p w14:paraId="414D623A" w14:textId="77777777" w:rsidR="00231470" w:rsidRDefault="00231470" w:rsidP="00231470">
            <w:pPr>
              <w:jc w:val="center"/>
              <w:rPr>
                <w:rFonts w:asciiTheme="minorHAnsi" w:hAnsiTheme="minorHAnsi" w:cstheme="minorHAnsi"/>
              </w:rPr>
            </w:pPr>
            <w:r w:rsidRPr="00A85866">
              <w:rPr>
                <w:rFonts w:asciiTheme="minorHAnsi" w:hAnsiTheme="minorHAnsi" w:cstheme="minorHAnsi"/>
              </w:rPr>
              <w:t>Salmon Risotto</w:t>
            </w:r>
          </w:p>
          <w:p w14:paraId="0999F55A" w14:textId="77777777" w:rsidR="00EE529C" w:rsidRDefault="00EE529C" w:rsidP="009B18A3">
            <w:pPr>
              <w:spacing w:before="100" w:line="276" w:lineRule="auto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</w:p>
          <w:p w14:paraId="157FE5F6" w14:textId="77777777" w:rsidR="0049121C" w:rsidRDefault="0049121C" w:rsidP="009B18A3">
            <w:pPr>
              <w:spacing w:before="100" w:line="276" w:lineRule="auto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</w:p>
          <w:p w14:paraId="1D87BA12" w14:textId="0A5C14E3" w:rsidR="000D6A70" w:rsidRDefault="000D6A70" w:rsidP="00974AB9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PROTEINS</w:t>
            </w:r>
          </w:p>
          <w:p w14:paraId="3CFEF9F9" w14:textId="397E912B" w:rsidR="00FE4AB1" w:rsidRDefault="008F19F9" w:rsidP="000966B4">
            <w:pPr>
              <w:pStyle w:val="FOODITEM"/>
              <w:jc w:val="center"/>
            </w:pPr>
            <w:r>
              <w:t xml:space="preserve">Roasted Lamb </w:t>
            </w:r>
            <w:r w:rsidR="00FE4AB1">
              <w:t>Leg</w:t>
            </w:r>
            <w:r>
              <w:t xml:space="preserve"> with Red Wine Sauce</w:t>
            </w:r>
          </w:p>
          <w:p w14:paraId="479403D9" w14:textId="146484E2" w:rsidR="00FE4AB1" w:rsidRDefault="00FE4AB1" w:rsidP="000966B4">
            <w:pPr>
              <w:pStyle w:val="FOODITEM"/>
              <w:jc w:val="center"/>
            </w:pPr>
          </w:p>
          <w:p w14:paraId="3B170823" w14:textId="7522A7EC" w:rsidR="005A39BE" w:rsidRPr="00463CD7" w:rsidRDefault="005A39BE" w:rsidP="005A39BE">
            <w:pPr>
              <w:pStyle w:val="FOODITEM"/>
              <w:jc w:val="center"/>
            </w:pPr>
            <w:r w:rsidRPr="00463CD7">
              <w:t xml:space="preserve">Roasted Halibut with Crab Meat </w:t>
            </w:r>
            <w:r>
              <w:t>S</w:t>
            </w:r>
            <w:r w:rsidRPr="00463CD7">
              <w:t>auce</w:t>
            </w:r>
          </w:p>
          <w:p w14:paraId="5CD568D4" w14:textId="77777777" w:rsidR="00C42073" w:rsidRPr="00FE4AB1" w:rsidRDefault="00C42073" w:rsidP="000966B4">
            <w:pPr>
              <w:pStyle w:val="FOODITEM"/>
              <w:spacing w:line="276" w:lineRule="auto"/>
              <w:jc w:val="center"/>
            </w:pPr>
          </w:p>
          <w:p w14:paraId="7A6DBB38" w14:textId="77777777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DESSERT</w:t>
            </w:r>
          </w:p>
          <w:p w14:paraId="1C470D73" w14:textId="2619A926" w:rsidR="00974AB9" w:rsidRPr="00EE529C" w:rsidRDefault="008D57D1" w:rsidP="00EE529C">
            <w:pPr>
              <w:pStyle w:val="FOODITEM"/>
              <w:jc w:val="center"/>
            </w:pPr>
            <w:r>
              <w:t xml:space="preserve">Blueberry </w:t>
            </w:r>
            <w:r w:rsidR="008B55B1">
              <w:t>Cheesec</w:t>
            </w:r>
            <w:r>
              <w:t>ake</w:t>
            </w:r>
          </w:p>
        </w:tc>
        <w:tc>
          <w:tcPr>
            <w:tcW w:w="3175" w:type="dxa"/>
            <w:shd w:val="clear" w:color="auto" w:fill="auto"/>
          </w:tcPr>
          <w:p w14:paraId="5B438C69" w14:textId="77777777" w:rsidR="00107B6A" w:rsidRDefault="00107B6A" w:rsidP="00107B6A">
            <w:pPr>
              <w:spacing w:before="100" w:line="276" w:lineRule="auto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</w:p>
          <w:p w14:paraId="00084D11" w14:textId="77777777" w:rsidR="000D6A70" w:rsidRPr="00B326F8" w:rsidRDefault="000D6A70" w:rsidP="000D6A70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SOUP</w:t>
            </w:r>
          </w:p>
          <w:p w14:paraId="45D11349" w14:textId="77777777" w:rsidR="00BF6AD2" w:rsidRDefault="00BF6AD2" w:rsidP="00BF6AD2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>Chayote Pork Ribs Soup</w:t>
            </w:r>
          </w:p>
          <w:p w14:paraId="77B00D53" w14:textId="77777777" w:rsidR="003E6943" w:rsidRDefault="003E6943" w:rsidP="003E6943">
            <w:pPr>
              <w:pStyle w:val="FOODITEM"/>
              <w:jc w:val="center"/>
              <w:rPr>
                <w:lang w:val="en-HK"/>
              </w:rPr>
            </w:pPr>
          </w:p>
          <w:p w14:paraId="427CFF7B" w14:textId="77777777" w:rsidR="003E6943" w:rsidRPr="00B326F8" w:rsidRDefault="003E6943" w:rsidP="003E6943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COLD</w:t>
            </w:r>
          </w:p>
          <w:p w14:paraId="5061F4AA" w14:textId="77777777" w:rsidR="003E6943" w:rsidRPr="001B6801" w:rsidRDefault="003E6943" w:rsidP="003E6943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>Salad Bar</w:t>
            </w:r>
          </w:p>
          <w:p w14:paraId="58F3F593" w14:textId="77777777" w:rsidR="003E6943" w:rsidRPr="001B6801" w:rsidRDefault="003E6943" w:rsidP="003E6943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 xml:space="preserve">Daily Special </w:t>
            </w:r>
          </w:p>
          <w:p w14:paraId="0F46C01C" w14:textId="77777777" w:rsidR="00AD574E" w:rsidRPr="00AD574E" w:rsidRDefault="00AD574E" w:rsidP="00AD574E">
            <w:pPr>
              <w:pStyle w:val="FOODITEM"/>
              <w:jc w:val="center"/>
              <w:rPr>
                <w:lang w:val="en-HK"/>
              </w:rPr>
            </w:pPr>
          </w:p>
          <w:p w14:paraId="0818A294" w14:textId="54414124" w:rsidR="000D6A70" w:rsidRDefault="000D6A70" w:rsidP="000D6A70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APPETIZERS</w:t>
            </w:r>
          </w:p>
          <w:p w14:paraId="4B2E260E" w14:textId="77777777" w:rsidR="00FD4022" w:rsidRDefault="00FD4022" w:rsidP="00FD4022">
            <w:pPr>
              <w:jc w:val="center"/>
              <w:rPr>
                <w:rFonts w:asciiTheme="minorHAnsi" w:hAnsiTheme="minorHAnsi" w:cstheme="minorHAnsi"/>
              </w:rPr>
            </w:pPr>
            <w:r w:rsidRPr="00136808">
              <w:rPr>
                <w:rFonts w:asciiTheme="minorHAnsi" w:hAnsiTheme="minorHAnsi" w:cstheme="minorHAnsi"/>
              </w:rPr>
              <w:t>Scallion Pancakes</w:t>
            </w:r>
            <w:r>
              <w:rPr>
                <w:rFonts w:asciiTheme="minorHAnsi" w:hAnsiTheme="minorHAnsi" w:cstheme="minorHAnsi"/>
              </w:rPr>
              <w:t xml:space="preserve"> [VG]</w:t>
            </w:r>
          </w:p>
          <w:p w14:paraId="077F0DB7" w14:textId="77777777" w:rsidR="003F660B" w:rsidRDefault="003F660B" w:rsidP="003F660B">
            <w:pPr>
              <w:jc w:val="center"/>
              <w:rPr>
                <w:rFonts w:asciiTheme="minorHAnsi" w:hAnsiTheme="minorHAnsi" w:cstheme="minorHAnsi"/>
              </w:rPr>
            </w:pPr>
          </w:p>
          <w:p w14:paraId="5AD1BDFB" w14:textId="0A85EF1C" w:rsidR="000E1308" w:rsidRDefault="00AD276B" w:rsidP="003F660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Pan Fried </w:t>
            </w:r>
            <w:r w:rsidR="00485D75">
              <w:rPr>
                <w:rFonts w:asciiTheme="minorHAnsi" w:hAnsiTheme="minorHAnsi" w:cstheme="minorHAnsi"/>
              </w:rPr>
              <w:t xml:space="preserve">Corn and </w:t>
            </w:r>
            <w:r w:rsidR="005620CA">
              <w:rPr>
                <w:rFonts w:asciiTheme="minorHAnsi" w:hAnsiTheme="minorHAnsi" w:cstheme="minorHAnsi"/>
              </w:rPr>
              <w:t>Shrimp Cake</w:t>
            </w:r>
          </w:p>
          <w:p w14:paraId="0A35C9DB" w14:textId="36DAD653" w:rsidR="00856428" w:rsidRDefault="00856428" w:rsidP="00856428">
            <w:pPr>
              <w:pStyle w:val="FOODITEM"/>
              <w:jc w:val="center"/>
            </w:pPr>
          </w:p>
          <w:p w14:paraId="78774B6A" w14:textId="4B3FD7D2" w:rsidR="001B5B99" w:rsidRDefault="001B5B99" w:rsidP="001B5B99">
            <w:pPr>
              <w:pStyle w:val="FOODITEM"/>
            </w:pPr>
          </w:p>
          <w:p w14:paraId="6B477990" w14:textId="77777777" w:rsidR="001B5B99" w:rsidRDefault="001B5B99" w:rsidP="001B5B99">
            <w:pPr>
              <w:pStyle w:val="FOODITEM"/>
            </w:pPr>
          </w:p>
          <w:p w14:paraId="4C8D9BA4" w14:textId="77777777" w:rsidR="00856428" w:rsidRDefault="00856428" w:rsidP="00856428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VEGETABLES</w:t>
            </w:r>
          </w:p>
          <w:p w14:paraId="471E114C" w14:textId="095F9E2F" w:rsidR="004B0A86" w:rsidRPr="00806FFB" w:rsidRDefault="004B0A86" w:rsidP="004B0A86">
            <w:pPr>
              <w:jc w:val="center"/>
              <w:rPr>
                <w:rFonts w:asciiTheme="minorHAnsi" w:hAnsiTheme="minorHAnsi" w:cstheme="minorHAnsi"/>
              </w:rPr>
            </w:pPr>
            <w:r w:rsidRPr="00806FFB">
              <w:rPr>
                <w:rFonts w:asciiTheme="minorHAnsi" w:hAnsiTheme="minorHAnsi" w:cstheme="minorHAnsi"/>
              </w:rPr>
              <w:t xml:space="preserve">Steamed </w:t>
            </w:r>
            <w:r w:rsidR="00F43B0F">
              <w:rPr>
                <w:rFonts w:asciiTheme="minorHAnsi" w:hAnsiTheme="minorHAnsi" w:cstheme="minorHAnsi"/>
              </w:rPr>
              <w:t>Okra</w:t>
            </w:r>
            <w:r w:rsidRPr="00806FFB">
              <w:rPr>
                <w:rFonts w:asciiTheme="minorHAnsi" w:hAnsiTheme="minorHAnsi" w:cstheme="minorHAnsi"/>
              </w:rPr>
              <w:t xml:space="preserve"> [V]</w:t>
            </w:r>
          </w:p>
          <w:p w14:paraId="4F94049D" w14:textId="77777777" w:rsidR="00385639" w:rsidRDefault="00385639" w:rsidP="00C0150C">
            <w:pPr>
              <w:pStyle w:val="FOODITEM"/>
              <w:jc w:val="center"/>
            </w:pPr>
          </w:p>
          <w:p w14:paraId="7F328AFB" w14:textId="61A96410" w:rsidR="00C0150C" w:rsidRPr="00D233AC" w:rsidRDefault="00C0150C" w:rsidP="00856428">
            <w:pPr>
              <w:pStyle w:val="FOODITEM"/>
              <w:jc w:val="center"/>
            </w:pPr>
            <w:r w:rsidRPr="00D233AC">
              <w:t xml:space="preserve">Morning Glory with </w:t>
            </w:r>
            <w:r w:rsidR="00617A02">
              <w:t>Fermented Bean Curd</w:t>
            </w:r>
            <w:r w:rsidR="005B14A7">
              <w:t xml:space="preserve"> </w:t>
            </w:r>
            <w:r w:rsidR="004D2B7C">
              <w:t>[V]</w:t>
            </w:r>
          </w:p>
          <w:p w14:paraId="41FA97CE" w14:textId="77777777" w:rsidR="00DF66EF" w:rsidRPr="00D90480" w:rsidRDefault="00DF66EF" w:rsidP="00D90480">
            <w:pPr>
              <w:jc w:val="center"/>
              <w:rPr>
                <w:rFonts w:asciiTheme="minorHAnsi" w:hAnsiTheme="minorHAnsi" w:cstheme="minorHAnsi"/>
              </w:rPr>
            </w:pPr>
          </w:p>
          <w:p w14:paraId="5924C94E" w14:textId="77777777" w:rsidR="005E23DB" w:rsidRPr="00D90480" w:rsidRDefault="005E23DB" w:rsidP="00D90480">
            <w:pPr>
              <w:jc w:val="center"/>
              <w:rPr>
                <w:rFonts w:asciiTheme="minorHAnsi" w:hAnsiTheme="minorHAnsi" w:cstheme="minorHAnsi"/>
              </w:rPr>
            </w:pPr>
          </w:p>
          <w:p w14:paraId="40D8462D" w14:textId="77777777" w:rsidR="00856428" w:rsidRDefault="00856428" w:rsidP="00856428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CARBS</w:t>
            </w:r>
          </w:p>
          <w:p w14:paraId="6A67611F" w14:textId="4FF74A80" w:rsidR="00D233AC" w:rsidRDefault="002F7046" w:rsidP="00330A88">
            <w:pPr>
              <w:pStyle w:val="FOODITEM"/>
              <w:jc w:val="center"/>
            </w:pPr>
            <w:r>
              <w:t>Chicken</w:t>
            </w:r>
            <w:r w:rsidR="006D2985">
              <w:t xml:space="preserve"> </w:t>
            </w:r>
            <w:r w:rsidR="006D2985" w:rsidRPr="00D233AC">
              <w:t>Pad</w:t>
            </w:r>
            <w:r w:rsidR="00D233AC" w:rsidRPr="00D233AC">
              <w:t xml:space="preserve"> Thai</w:t>
            </w:r>
          </w:p>
          <w:p w14:paraId="1C0424B9" w14:textId="77777777" w:rsidR="00385639" w:rsidRDefault="00385639" w:rsidP="00330A88">
            <w:pPr>
              <w:pStyle w:val="FOODITEM"/>
              <w:jc w:val="center"/>
            </w:pPr>
          </w:p>
          <w:p w14:paraId="411C93D7" w14:textId="77777777" w:rsidR="001562A3" w:rsidRDefault="001562A3" w:rsidP="001562A3">
            <w:pPr>
              <w:jc w:val="center"/>
              <w:rPr>
                <w:rFonts w:asciiTheme="minorHAnsi" w:hAnsiTheme="minorHAnsi" w:cstheme="minorHAnsi"/>
              </w:rPr>
            </w:pPr>
            <w:r w:rsidRPr="0062344C">
              <w:rPr>
                <w:rFonts w:asciiTheme="minorHAnsi" w:hAnsiTheme="minorHAnsi" w:cstheme="minorHAnsi"/>
              </w:rPr>
              <w:t>Garlic and Shitake Fried Rice</w:t>
            </w:r>
            <w:r>
              <w:rPr>
                <w:rFonts w:asciiTheme="minorHAnsi" w:hAnsiTheme="minorHAnsi" w:cstheme="minorHAnsi"/>
              </w:rPr>
              <w:t xml:space="preserve"> [VG]</w:t>
            </w:r>
          </w:p>
          <w:p w14:paraId="2689CA21" w14:textId="77777777" w:rsidR="004E36C9" w:rsidRDefault="004E36C9" w:rsidP="001562A3">
            <w:pPr>
              <w:jc w:val="center"/>
              <w:rPr>
                <w:rFonts w:asciiTheme="minorHAnsi" w:hAnsiTheme="minorHAnsi" w:cstheme="minorHAnsi"/>
              </w:rPr>
            </w:pPr>
          </w:p>
          <w:p w14:paraId="0ECA61D7" w14:textId="77777777" w:rsidR="00A362C6" w:rsidRPr="0062344C" w:rsidRDefault="00A362C6" w:rsidP="004E36C9">
            <w:pPr>
              <w:rPr>
                <w:rFonts w:asciiTheme="minorHAnsi" w:hAnsiTheme="minorHAnsi" w:cstheme="minorHAnsi"/>
              </w:rPr>
            </w:pPr>
          </w:p>
          <w:p w14:paraId="663CC37B" w14:textId="77777777" w:rsidR="005E5F2A" w:rsidRPr="00D233AC" w:rsidRDefault="005E5F2A" w:rsidP="000D6A70">
            <w:pPr>
              <w:spacing w:before="100" w:line="276" w:lineRule="auto"/>
              <w:jc w:val="center"/>
              <w:rPr>
                <w:rFonts w:asciiTheme="minorHAnsi" w:hAnsiTheme="minorHAnsi" w:cstheme="minorHAnsi"/>
              </w:rPr>
            </w:pPr>
          </w:p>
          <w:p w14:paraId="11F19799" w14:textId="77777777" w:rsidR="000D6A70" w:rsidRDefault="000D6A70" w:rsidP="000D6A70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PROTEINS</w:t>
            </w:r>
          </w:p>
          <w:p w14:paraId="2479F604" w14:textId="57EC9F1D" w:rsidR="00C0150C" w:rsidRPr="000966B4" w:rsidRDefault="00EC7D24" w:rsidP="00C0150C">
            <w:pPr>
              <w:pStyle w:val="FOODITEM"/>
              <w:jc w:val="center"/>
            </w:pPr>
            <w:r>
              <w:t xml:space="preserve">Pork </w:t>
            </w:r>
            <w:r w:rsidR="005620CA" w:rsidRPr="000966B4">
              <w:t>Curry</w:t>
            </w:r>
            <w:r w:rsidR="009F3B92">
              <w:t xml:space="preserve"> with Vegetables</w:t>
            </w:r>
          </w:p>
          <w:p w14:paraId="72675DE9" w14:textId="77777777" w:rsidR="00385639" w:rsidRPr="000966B4" w:rsidRDefault="00385639" w:rsidP="00C0150C">
            <w:pPr>
              <w:pStyle w:val="FOODITEM"/>
              <w:jc w:val="center"/>
            </w:pPr>
          </w:p>
          <w:p w14:paraId="3C9FCA6D" w14:textId="45097172" w:rsidR="00080593" w:rsidRDefault="00070B34" w:rsidP="00E07986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ir Fry Clams with Oyster Sauce, Basil and Chili</w:t>
            </w:r>
          </w:p>
          <w:p w14:paraId="40325C10" w14:textId="77777777" w:rsidR="007E530B" w:rsidRPr="00E07986" w:rsidRDefault="007E530B" w:rsidP="00E07986">
            <w:pPr>
              <w:jc w:val="center"/>
              <w:rPr>
                <w:rFonts w:asciiTheme="minorHAnsi" w:hAnsiTheme="minorHAnsi" w:cstheme="minorHAnsi"/>
              </w:rPr>
            </w:pPr>
          </w:p>
          <w:p w14:paraId="00209AA0" w14:textId="77777777" w:rsidR="000966B4" w:rsidRPr="00FE4AB1" w:rsidRDefault="000966B4" w:rsidP="000966B4">
            <w:pPr>
              <w:pStyle w:val="FOODITEM"/>
              <w:spacing w:line="276" w:lineRule="auto"/>
              <w:jc w:val="center"/>
            </w:pPr>
          </w:p>
          <w:p w14:paraId="7DD894E2" w14:textId="77777777" w:rsidR="000966B4" w:rsidRDefault="000966B4" w:rsidP="000966B4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DESSERT</w:t>
            </w:r>
          </w:p>
          <w:p w14:paraId="5A614A86" w14:textId="576FDF6E" w:rsidR="00107B6A" w:rsidRPr="00DD0DF6" w:rsidRDefault="00DD0DF6" w:rsidP="00DD0DF6">
            <w:pPr>
              <w:pStyle w:val="FOODITEM"/>
              <w:jc w:val="center"/>
            </w:pPr>
            <w:r>
              <w:t xml:space="preserve">Chocolate </w:t>
            </w:r>
            <w:r w:rsidR="00E2675D">
              <w:t>Brownies with Pecan</w:t>
            </w:r>
          </w:p>
          <w:p w14:paraId="36F9856A" w14:textId="4617D1C5" w:rsidR="00417FE2" w:rsidRPr="00DD6EA2" w:rsidRDefault="00417FE2" w:rsidP="00286B1F">
            <w:pPr>
              <w:pStyle w:val="FOODITEM"/>
              <w:rPr>
                <w:lang w:val="en-HK"/>
              </w:rPr>
            </w:pPr>
          </w:p>
        </w:tc>
        <w:tc>
          <w:tcPr>
            <w:tcW w:w="3175" w:type="dxa"/>
            <w:shd w:val="clear" w:color="auto" w:fill="auto"/>
          </w:tcPr>
          <w:p w14:paraId="224AE67E" w14:textId="77777777" w:rsidR="00107B6A" w:rsidRDefault="00107B6A" w:rsidP="00107B6A">
            <w:pPr>
              <w:spacing w:before="100" w:line="276" w:lineRule="auto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</w:p>
          <w:p w14:paraId="18CA385E" w14:textId="2E79330F" w:rsidR="00107B6A" w:rsidRPr="00B326F8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SOUP</w:t>
            </w:r>
          </w:p>
          <w:p w14:paraId="0B6926E8" w14:textId="77777777" w:rsidR="00BF6AD2" w:rsidRDefault="00BF6AD2" w:rsidP="00BF6AD2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>Clam Chowder</w:t>
            </w:r>
          </w:p>
          <w:p w14:paraId="7440E3B8" w14:textId="77777777" w:rsidR="003E6943" w:rsidRDefault="003E6943" w:rsidP="003E6943">
            <w:pPr>
              <w:pStyle w:val="FOODITEM"/>
              <w:jc w:val="center"/>
              <w:rPr>
                <w:lang w:val="en-HK"/>
              </w:rPr>
            </w:pPr>
          </w:p>
          <w:p w14:paraId="35EE1467" w14:textId="77777777" w:rsidR="003E6943" w:rsidRPr="00B326F8" w:rsidRDefault="003E6943" w:rsidP="003E6943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COLD</w:t>
            </w:r>
          </w:p>
          <w:p w14:paraId="09918EAF" w14:textId="77777777" w:rsidR="003E6943" w:rsidRPr="001B6801" w:rsidRDefault="003E6943" w:rsidP="003E6943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>Salad Bar</w:t>
            </w:r>
          </w:p>
          <w:p w14:paraId="301B8C31" w14:textId="77777777" w:rsidR="003E6943" w:rsidRPr="001B6801" w:rsidRDefault="003E6943" w:rsidP="003E6943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 xml:space="preserve">Daily Special </w:t>
            </w:r>
          </w:p>
          <w:p w14:paraId="2632C87D" w14:textId="77777777" w:rsidR="009357CC" w:rsidRDefault="009357CC" w:rsidP="00107B6A">
            <w:pPr>
              <w:pStyle w:val="FOODITEM"/>
              <w:jc w:val="center"/>
              <w:rPr>
                <w:lang w:val="en-HK"/>
              </w:rPr>
            </w:pPr>
          </w:p>
          <w:p w14:paraId="7131D01A" w14:textId="77777777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APPETIZERS</w:t>
            </w:r>
          </w:p>
          <w:p w14:paraId="2FF3A7EE" w14:textId="4C66D87F" w:rsidR="003F660B" w:rsidRDefault="005B08C0" w:rsidP="003F660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ushroom Toast with Brie and Pecan</w:t>
            </w:r>
            <w:r w:rsidR="00025394">
              <w:rPr>
                <w:rFonts w:asciiTheme="minorHAnsi" w:hAnsiTheme="minorHAnsi" w:cstheme="minorHAnsi"/>
              </w:rPr>
              <w:t xml:space="preserve"> [VG]</w:t>
            </w:r>
          </w:p>
          <w:p w14:paraId="3CCE7AD2" w14:textId="77777777" w:rsidR="00CA67EF" w:rsidRDefault="00CA67EF" w:rsidP="003F660B">
            <w:pPr>
              <w:jc w:val="center"/>
              <w:rPr>
                <w:rFonts w:asciiTheme="minorHAnsi" w:hAnsiTheme="minorHAnsi" w:cstheme="minorHAnsi"/>
              </w:rPr>
            </w:pPr>
          </w:p>
          <w:p w14:paraId="303963A6" w14:textId="77777777" w:rsidR="00E97F59" w:rsidRDefault="00E97F59" w:rsidP="00E97F59">
            <w:pPr>
              <w:pStyle w:val="FOODITEM"/>
              <w:jc w:val="center"/>
            </w:pPr>
            <w:r>
              <w:t xml:space="preserve">Zucchini </w:t>
            </w:r>
            <w:proofErr w:type="spellStart"/>
            <w:r>
              <w:t>Omelette</w:t>
            </w:r>
            <w:proofErr w:type="spellEnd"/>
            <w:r>
              <w:t xml:space="preserve"> [VG]</w:t>
            </w:r>
          </w:p>
          <w:p w14:paraId="222430E5" w14:textId="77777777" w:rsidR="00DC2C57" w:rsidRDefault="00DC2C57" w:rsidP="002365BF">
            <w:pPr>
              <w:pStyle w:val="FOODITEM"/>
            </w:pPr>
          </w:p>
          <w:p w14:paraId="6F1E6DF0" w14:textId="77777777" w:rsidR="002365BF" w:rsidRDefault="002365BF" w:rsidP="002365BF">
            <w:pPr>
              <w:pStyle w:val="FOODITEM"/>
            </w:pPr>
          </w:p>
          <w:p w14:paraId="7D6C781C" w14:textId="77777777" w:rsidR="002365BF" w:rsidRDefault="002365BF" w:rsidP="002365BF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VEGETABLES</w:t>
            </w:r>
          </w:p>
          <w:p w14:paraId="3F7C4CBA" w14:textId="1A860F17" w:rsidR="00F84C72" w:rsidRDefault="00F84C72" w:rsidP="00B31E9D">
            <w:pPr>
              <w:pStyle w:val="FOODITEM"/>
              <w:jc w:val="center"/>
            </w:pPr>
            <w:r w:rsidRPr="00842A1B">
              <w:t>Roasted Cauliflower with Pumpkin Seeds [V</w:t>
            </w:r>
            <w:r w:rsidR="00F70AD0">
              <w:t>G</w:t>
            </w:r>
            <w:r w:rsidRPr="00842A1B">
              <w:t>]</w:t>
            </w:r>
          </w:p>
          <w:p w14:paraId="30E5E622" w14:textId="77777777" w:rsidR="00330A88" w:rsidRPr="00842A1B" w:rsidRDefault="00330A88" w:rsidP="00B31E9D">
            <w:pPr>
              <w:pStyle w:val="FOODITEM"/>
              <w:jc w:val="center"/>
            </w:pPr>
          </w:p>
          <w:p w14:paraId="5B190FE6" w14:textId="77777777" w:rsidR="00D32888" w:rsidRDefault="00D32888" w:rsidP="009971A9">
            <w:pPr>
              <w:pStyle w:val="FOODITEM"/>
              <w:jc w:val="center"/>
            </w:pPr>
            <w:r>
              <w:t xml:space="preserve">Tomato </w:t>
            </w:r>
            <w:r w:rsidRPr="004E728F">
              <w:t>Vegetables Stew</w:t>
            </w:r>
            <w:r>
              <w:t xml:space="preserve"> [V]</w:t>
            </w:r>
          </w:p>
          <w:p w14:paraId="091F49AB" w14:textId="77777777" w:rsidR="0086709A" w:rsidRDefault="0086709A" w:rsidP="009971A9">
            <w:pPr>
              <w:pStyle w:val="FOODITEM"/>
              <w:jc w:val="center"/>
            </w:pPr>
          </w:p>
          <w:p w14:paraId="583B806C" w14:textId="77777777" w:rsidR="00DF66EF" w:rsidRPr="009971A9" w:rsidRDefault="00DF66EF" w:rsidP="009971A9">
            <w:pPr>
              <w:pStyle w:val="FOODITEM"/>
              <w:jc w:val="center"/>
            </w:pPr>
          </w:p>
          <w:p w14:paraId="42A053BC" w14:textId="77777777" w:rsidR="00DF66EF" w:rsidRDefault="00DF66EF" w:rsidP="00DF66EF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CARBS</w:t>
            </w:r>
          </w:p>
          <w:p w14:paraId="582C096C" w14:textId="422A0DEF" w:rsidR="00F6505E" w:rsidRDefault="00197AF6" w:rsidP="00F6505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Baked Chicken Rice with </w:t>
            </w:r>
            <w:r w:rsidR="009B18A3">
              <w:rPr>
                <w:rFonts w:asciiTheme="minorHAnsi" w:hAnsiTheme="minorHAnsi" w:cstheme="minorHAnsi"/>
              </w:rPr>
              <w:t xml:space="preserve">Saffron and </w:t>
            </w:r>
            <w:r>
              <w:rPr>
                <w:rFonts w:asciiTheme="minorHAnsi" w:hAnsiTheme="minorHAnsi" w:cstheme="minorHAnsi"/>
              </w:rPr>
              <w:t>Seafood Broth</w:t>
            </w:r>
          </w:p>
          <w:p w14:paraId="32A527D0" w14:textId="77777777" w:rsidR="00E34247" w:rsidRDefault="00E34247" w:rsidP="00F6505E">
            <w:pPr>
              <w:jc w:val="center"/>
              <w:rPr>
                <w:rFonts w:asciiTheme="minorHAnsi" w:hAnsiTheme="minorHAnsi" w:cstheme="minorHAnsi"/>
              </w:rPr>
            </w:pPr>
          </w:p>
          <w:p w14:paraId="1A3DAB44" w14:textId="77777777" w:rsidR="00484110" w:rsidRDefault="00484110" w:rsidP="00484110">
            <w:pPr>
              <w:pStyle w:val="FOODITEM"/>
              <w:jc w:val="center"/>
            </w:pPr>
            <w:r w:rsidRPr="004D45FF">
              <w:t>Black Truffle Mashed Potatoes [VG]</w:t>
            </w:r>
          </w:p>
          <w:p w14:paraId="2D568FF2" w14:textId="77777777" w:rsidR="003E078B" w:rsidRPr="004D45FF" w:rsidRDefault="003E078B" w:rsidP="00484110">
            <w:pPr>
              <w:pStyle w:val="FOODITEM"/>
              <w:jc w:val="center"/>
            </w:pPr>
          </w:p>
          <w:p w14:paraId="39C50E15" w14:textId="77777777" w:rsidR="00F6505E" w:rsidRDefault="00F6505E" w:rsidP="00701B9C">
            <w:pPr>
              <w:pStyle w:val="FOODITEM"/>
              <w:jc w:val="center"/>
            </w:pPr>
          </w:p>
          <w:p w14:paraId="3B0A532B" w14:textId="77777777" w:rsidR="009E60B8" w:rsidRPr="00F6505E" w:rsidRDefault="009E60B8" w:rsidP="00701B9C">
            <w:pPr>
              <w:pStyle w:val="FOODITEM"/>
              <w:jc w:val="center"/>
            </w:pPr>
          </w:p>
          <w:p w14:paraId="415091B7" w14:textId="77777777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PROTEINS</w:t>
            </w:r>
          </w:p>
          <w:p w14:paraId="04415D46" w14:textId="77777777" w:rsidR="00FF147B" w:rsidRDefault="00FF147B" w:rsidP="00FF147B">
            <w:pPr>
              <w:pStyle w:val="FOODITEM"/>
              <w:jc w:val="center"/>
            </w:pPr>
            <w:r>
              <w:t>Crispy Slow-Roasted Suckling Pig</w:t>
            </w:r>
          </w:p>
          <w:p w14:paraId="1AFEE121" w14:textId="05A200B1" w:rsidR="00107B6A" w:rsidRDefault="00107B6A" w:rsidP="00954C97">
            <w:pPr>
              <w:pStyle w:val="FOODITEM"/>
              <w:jc w:val="center"/>
            </w:pPr>
          </w:p>
          <w:p w14:paraId="33013EDF" w14:textId="10D1599A" w:rsidR="00B731CB" w:rsidRDefault="001811B3" w:rsidP="00954C97">
            <w:pPr>
              <w:pStyle w:val="FOODITEM"/>
              <w:jc w:val="center"/>
            </w:pPr>
            <w:r>
              <w:t>Garlic Shrimp with Smoked Paprika and Sherry</w:t>
            </w:r>
          </w:p>
          <w:p w14:paraId="5325AAE2" w14:textId="77777777" w:rsidR="004307A5" w:rsidRDefault="004307A5" w:rsidP="00954C97">
            <w:pPr>
              <w:pStyle w:val="FOODITEM"/>
              <w:jc w:val="center"/>
            </w:pPr>
          </w:p>
          <w:p w14:paraId="613BF602" w14:textId="77777777" w:rsidR="00AC1EBF" w:rsidRDefault="00AC1EBF" w:rsidP="00954C97">
            <w:pPr>
              <w:pStyle w:val="FOODITEM"/>
              <w:jc w:val="center"/>
            </w:pPr>
          </w:p>
          <w:p w14:paraId="3F0F70A0" w14:textId="77777777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DESSERT</w:t>
            </w:r>
          </w:p>
          <w:p w14:paraId="397C18AB" w14:textId="181103B6" w:rsidR="00675E49" w:rsidRPr="002173BB" w:rsidRDefault="008D57D1" w:rsidP="002173BB">
            <w:pPr>
              <w:pStyle w:val="FOODITEM"/>
              <w:jc w:val="center"/>
            </w:pPr>
            <w:proofErr w:type="spellStart"/>
            <w:r>
              <w:t>Speculoos</w:t>
            </w:r>
            <w:proofErr w:type="spellEnd"/>
            <w:r>
              <w:t xml:space="preserve"> Cheesecake</w:t>
            </w:r>
          </w:p>
        </w:tc>
        <w:tc>
          <w:tcPr>
            <w:tcW w:w="3175" w:type="dxa"/>
            <w:shd w:val="clear" w:color="auto" w:fill="auto"/>
          </w:tcPr>
          <w:p w14:paraId="6DDDE73F" w14:textId="77777777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</w:p>
          <w:p w14:paraId="0FA1599A" w14:textId="74FD5831" w:rsidR="00107B6A" w:rsidRPr="00B326F8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SOUP</w:t>
            </w:r>
          </w:p>
          <w:p w14:paraId="52D7D134" w14:textId="64501350" w:rsidR="00BF6AD2" w:rsidRDefault="00BF6AD2" w:rsidP="00BF6AD2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>Tom Yum Soup</w:t>
            </w:r>
            <w:r w:rsidR="00001E35">
              <w:rPr>
                <w:lang w:val="en-HK"/>
              </w:rPr>
              <w:t xml:space="preserve"> with Shrimp</w:t>
            </w:r>
          </w:p>
          <w:p w14:paraId="09D103FD" w14:textId="77777777" w:rsidR="003E6943" w:rsidRDefault="003E6943" w:rsidP="003E6943">
            <w:pPr>
              <w:pStyle w:val="FOODITEM"/>
              <w:jc w:val="center"/>
              <w:rPr>
                <w:lang w:val="en-HK"/>
              </w:rPr>
            </w:pPr>
          </w:p>
          <w:p w14:paraId="04379FBB" w14:textId="77777777" w:rsidR="003E6943" w:rsidRPr="00B326F8" w:rsidRDefault="003E6943" w:rsidP="003E6943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COLD</w:t>
            </w:r>
          </w:p>
          <w:p w14:paraId="64F77F8E" w14:textId="77777777" w:rsidR="003E6943" w:rsidRPr="001B6801" w:rsidRDefault="003E6943" w:rsidP="003E6943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>Salad Bar</w:t>
            </w:r>
          </w:p>
          <w:p w14:paraId="05E55463" w14:textId="77777777" w:rsidR="003E6943" w:rsidRPr="001B6801" w:rsidRDefault="003E6943" w:rsidP="003E6943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 xml:space="preserve">Daily Special </w:t>
            </w:r>
          </w:p>
          <w:p w14:paraId="50DEC9F0" w14:textId="49E31FB9" w:rsidR="00AD574E" w:rsidRDefault="00AD574E" w:rsidP="00AD574E">
            <w:pPr>
              <w:pStyle w:val="FOODITEM"/>
              <w:jc w:val="center"/>
              <w:rPr>
                <w:lang w:val="en-HK"/>
              </w:rPr>
            </w:pPr>
          </w:p>
          <w:p w14:paraId="446045AE" w14:textId="77777777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APPETIZERS</w:t>
            </w:r>
          </w:p>
          <w:p w14:paraId="7724C647" w14:textId="553A6D0C" w:rsidR="00FD4022" w:rsidRDefault="00753287" w:rsidP="00FD402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eef</w:t>
            </w:r>
            <w:r w:rsidR="00FD4022" w:rsidRPr="004D45FF">
              <w:rPr>
                <w:rFonts w:asciiTheme="minorHAnsi" w:hAnsiTheme="minorHAnsi" w:cstheme="minorHAnsi"/>
              </w:rPr>
              <w:t xml:space="preserve"> Samosa</w:t>
            </w:r>
          </w:p>
          <w:p w14:paraId="7E7FF195" w14:textId="77777777" w:rsidR="00136808" w:rsidRPr="00136808" w:rsidRDefault="00136808" w:rsidP="00136808">
            <w:pPr>
              <w:jc w:val="center"/>
              <w:rPr>
                <w:rFonts w:asciiTheme="minorHAnsi" w:hAnsiTheme="minorHAnsi" w:cstheme="minorHAnsi"/>
              </w:rPr>
            </w:pPr>
          </w:p>
          <w:p w14:paraId="02495F0D" w14:textId="77FA4254" w:rsidR="0068266E" w:rsidRDefault="001C737B" w:rsidP="00136808">
            <w:pPr>
              <w:jc w:val="center"/>
              <w:rPr>
                <w:rFonts w:asciiTheme="minorHAnsi" w:hAnsiTheme="minorHAnsi" w:cstheme="minorHAnsi"/>
              </w:rPr>
            </w:pPr>
            <w:r w:rsidRPr="00136808">
              <w:rPr>
                <w:rFonts w:asciiTheme="minorHAnsi" w:hAnsiTheme="minorHAnsi" w:cstheme="minorHAnsi"/>
              </w:rPr>
              <w:t xml:space="preserve">Sweet-Salty </w:t>
            </w:r>
            <w:r w:rsidR="0068266E" w:rsidRPr="00136808">
              <w:rPr>
                <w:rFonts w:asciiTheme="minorHAnsi" w:hAnsiTheme="minorHAnsi" w:cstheme="minorHAnsi"/>
              </w:rPr>
              <w:t>Preserved Radish Quiche</w:t>
            </w:r>
            <w:r w:rsidR="0035155E">
              <w:rPr>
                <w:rFonts w:asciiTheme="minorHAnsi" w:hAnsiTheme="minorHAnsi" w:cstheme="minorHAnsi"/>
              </w:rPr>
              <w:t xml:space="preserve"> [VG]</w:t>
            </w:r>
          </w:p>
          <w:p w14:paraId="3E8EE74B" w14:textId="43C942FC" w:rsidR="00136808" w:rsidRDefault="00136808" w:rsidP="00136808">
            <w:pPr>
              <w:jc w:val="center"/>
              <w:rPr>
                <w:rFonts w:asciiTheme="minorHAnsi" w:hAnsiTheme="minorHAnsi" w:cstheme="minorHAnsi"/>
              </w:rPr>
            </w:pPr>
          </w:p>
          <w:p w14:paraId="1B1B9C7C" w14:textId="77777777" w:rsidR="001B5B99" w:rsidRPr="00136808" w:rsidRDefault="001B5B99" w:rsidP="00136808">
            <w:pPr>
              <w:jc w:val="center"/>
              <w:rPr>
                <w:rFonts w:asciiTheme="minorHAnsi" w:hAnsiTheme="minorHAnsi" w:cstheme="minorHAnsi"/>
              </w:rPr>
            </w:pPr>
          </w:p>
          <w:p w14:paraId="00A3355D" w14:textId="77777777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VEGETABLES</w:t>
            </w:r>
          </w:p>
          <w:p w14:paraId="7391951C" w14:textId="0FD17A9D" w:rsidR="00107B6A" w:rsidRPr="00806FFB" w:rsidRDefault="00806FFB" w:rsidP="00806FFB">
            <w:pPr>
              <w:jc w:val="center"/>
              <w:rPr>
                <w:rFonts w:asciiTheme="minorHAnsi" w:hAnsiTheme="minorHAnsi" w:cstheme="minorHAnsi"/>
              </w:rPr>
            </w:pPr>
            <w:r w:rsidRPr="00806FFB">
              <w:rPr>
                <w:rFonts w:asciiTheme="minorHAnsi" w:hAnsiTheme="minorHAnsi" w:cstheme="minorHAnsi"/>
              </w:rPr>
              <w:t>Stir Fry Bok Choy with Tofu Skin [V]</w:t>
            </w:r>
          </w:p>
          <w:p w14:paraId="72599ABF" w14:textId="77777777" w:rsidR="00806FFB" w:rsidRDefault="00806FFB" w:rsidP="00806FFB">
            <w:pPr>
              <w:jc w:val="center"/>
              <w:rPr>
                <w:rFonts w:asciiTheme="minorHAnsi" w:hAnsiTheme="minorHAnsi" w:cstheme="minorHAnsi"/>
              </w:rPr>
            </w:pPr>
          </w:p>
          <w:p w14:paraId="67D18456" w14:textId="33553310" w:rsidR="004B0A86" w:rsidRDefault="004B0A86" w:rsidP="004B0A86">
            <w:pPr>
              <w:pStyle w:val="FOODITEM"/>
              <w:jc w:val="center"/>
            </w:pPr>
            <w:r>
              <w:t>String Bean with Garlic [V]</w:t>
            </w:r>
          </w:p>
          <w:p w14:paraId="4BFEF09D" w14:textId="77777777" w:rsidR="00190E57" w:rsidRDefault="00190E57" w:rsidP="004B0A86">
            <w:pPr>
              <w:pStyle w:val="FOODITEM"/>
              <w:jc w:val="center"/>
            </w:pPr>
          </w:p>
          <w:p w14:paraId="210C16C0" w14:textId="77777777" w:rsidR="004B0A86" w:rsidRPr="00806FFB" w:rsidRDefault="004B0A86" w:rsidP="00F940D1">
            <w:pPr>
              <w:pStyle w:val="FOODITEM"/>
              <w:jc w:val="center"/>
            </w:pPr>
          </w:p>
          <w:p w14:paraId="33E698E0" w14:textId="2C885E48" w:rsidR="00F87CBA" w:rsidRPr="00F940D1" w:rsidRDefault="00F87CBA" w:rsidP="00F940D1">
            <w:pPr>
              <w:pStyle w:val="FOODITEM"/>
              <w:jc w:val="center"/>
            </w:pPr>
          </w:p>
          <w:p w14:paraId="30839E1F" w14:textId="77777777" w:rsidR="00F87CBA" w:rsidRDefault="00F87CBA" w:rsidP="00F87CB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CARBS</w:t>
            </w:r>
          </w:p>
          <w:p w14:paraId="4493692C" w14:textId="2DA4EE57" w:rsidR="00107B6A" w:rsidRDefault="009955E8" w:rsidP="0062344C">
            <w:pPr>
              <w:jc w:val="center"/>
              <w:rPr>
                <w:rFonts w:asciiTheme="minorHAnsi" w:hAnsiTheme="minorHAnsi" w:cstheme="minorHAnsi"/>
              </w:rPr>
            </w:pPr>
            <w:r w:rsidRPr="0062344C">
              <w:rPr>
                <w:rFonts w:asciiTheme="minorHAnsi" w:hAnsiTheme="minorHAnsi" w:cstheme="minorHAnsi"/>
              </w:rPr>
              <w:t>Fried Rice Noodles</w:t>
            </w:r>
            <w:r w:rsidR="003F040A">
              <w:rPr>
                <w:rFonts w:asciiTheme="minorHAnsi" w:hAnsiTheme="minorHAnsi" w:cstheme="minorHAnsi"/>
              </w:rPr>
              <w:t xml:space="preserve"> with Shredded Por</w:t>
            </w:r>
            <w:r w:rsidR="001E38BA">
              <w:rPr>
                <w:rFonts w:asciiTheme="minorHAnsi" w:hAnsiTheme="minorHAnsi" w:cstheme="minorHAnsi"/>
              </w:rPr>
              <w:t>k</w:t>
            </w:r>
          </w:p>
          <w:p w14:paraId="0ACD9DE4" w14:textId="77777777" w:rsidR="0062344C" w:rsidRPr="0062344C" w:rsidRDefault="0062344C" w:rsidP="0062344C">
            <w:pPr>
              <w:jc w:val="center"/>
              <w:rPr>
                <w:rFonts w:asciiTheme="minorHAnsi" w:hAnsiTheme="minorHAnsi" w:cstheme="minorHAnsi"/>
              </w:rPr>
            </w:pPr>
          </w:p>
          <w:p w14:paraId="55E543FE" w14:textId="704ECFC8" w:rsidR="001562A3" w:rsidRDefault="001562A3" w:rsidP="001562A3">
            <w:pPr>
              <w:pStyle w:val="FOODITEM"/>
              <w:jc w:val="center"/>
            </w:pPr>
            <w:r>
              <w:t>Turmeric</w:t>
            </w:r>
            <w:r w:rsidRPr="00D233AC">
              <w:t xml:space="preserve"> Fried Rice </w:t>
            </w:r>
            <w:r w:rsidR="00CF00E8">
              <w:t>with Egg</w:t>
            </w:r>
            <w:r w:rsidR="00107F1D">
              <w:t>s</w:t>
            </w:r>
            <w:r w:rsidR="00CF00E8">
              <w:t xml:space="preserve"> and </w:t>
            </w:r>
            <w:r w:rsidR="00EE529C">
              <w:t>Kale</w:t>
            </w:r>
            <w:r w:rsidR="00EE529C" w:rsidRPr="00D233AC">
              <w:t xml:space="preserve"> [</w:t>
            </w:r>
            <w:r w:rsidRPr="00D233AC">
              <w:t>VG]</w:t>
            </w:r>
          </w:p>
          <w:p w14:paraId="30316CC1" w14:textId="77777777" w:rsidR="009E60B8" w:rsidRDefault="009E60B8" w:rsidP="009E60B8">
            <w:pPr>
              <w:spacing w:before="100" w:line="276" w:lineRule="auto"/>
              <w:rPr>
                <w:lang w:val="en-HK"/>
              </w:rPr>
            </w:pPr>
          </w:p>
          <w:p w14:paraId="66368D88" w14:textId="77777777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PROTEINS</w:t>
            </w:r>
          </w:p>
          <w:p w14:paraId="205C751A" w14:textId="1E6AABB3" w:rsidR="00107B6A" w:rsidRDefault="00107F1D" w:rsidP="005028D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raised Chicken with Soy Sauce</w:t>
            </w:r>
            <w:r w:rsidR="00AE6386">
              <w:rPr>
                <w:rFonts w:asciiTheme="minorHAnsi" w:hAnsiTheme="minorHAnsi" w:cstheme="minorHAnsi"/>
              </w:rPr>
              <w:t xml:space="preserve"> and Rice Wine</w:t>
            </w:r>
          </w:p>
          <w:p w14:paraId="0069CF79" w14:textId="77777777" w:rsidR="00080593" w:rsidRDefault="00080593" w:rsidP="005028DF">
            <w:pPr>
              <w:jc w:val="center"/>
              <w:rPr>
                <w:rFonts w:asciiTheme="minorHAnsi" w:hAnsiTheme="minorHAnsi" w:cstheme="minorHAnsi"/>
              </w:rPr>
            </w:pPr>
          </w:p>
          <w:p w14:paraId="35BD7479" w14:textId="77777777" w:rsidR="00080593" w:rsidRDefault="00080593" w:rsidP="00080593">
            <w:pPr>
              <w:pStyle w:val="FOODITEM"/>
              <w:jc w:val="center"/>
            </w:pPr>
            <w:r w:rsidRPr="000966B4">
              <w:t xml:space="preserve">Steamed Fish with </w:t>
            </w:r>
            <w:r>
              <w:t>Citrus Sauce</w:t>
            </w:r>
          </w:p>
          <w:p w14:paraId="23338ED9" w14:textId="77777777" w:rsidR="006069B7" w:rsidRDefault="006069B7" w:rsidP="006069B7">
            <w:pPr>
              <w:spacing w:before="100" w:line="276" w:lineRule="auto"/>
              <w:rPr>
                <w:rFonts w:ascii="Calibri (Body)" w:hAnsi="Calibri (Body)" w:cs="Arial"/>
                <w:b/>
                <w:sz w:val="18"/>
                <w:szCs w:val="18"/>
                <w:u w:val="single"/>
              </w:rPr>
            </w:pPr>
          </w:p>
          <w:p w14:paraId="238859BF" w14:textId="77777777" w:rsidR="00912FC5" w:rsidRDefault="00912FC5" w:rsidP="006069B7">
            <w:pPr>
              <w:spacing w:before="100" w:line="276" w:lineRule="auto"/>
              <w:rPr>
                <w:rFonts w:ascii="Calibri (Body)" w:hAnsi="Calibri (Body)" w:cs="Arial"/>
                <w:b/>
                <w:sz w:val="18"/>
                <w:szCs w:val="18"/>
                <w:u w:val="single"/>
              </w:rPr>
            </w:pPr>
          </w:p>
          <w:p w14:paraId="5F8C0434" w14:textId="4B7A058B" w:rsidR="00107B6A" w:rsidRDefault="00107B6A" w:rsidP="006069B7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DESSERT</w:t>
            </w:r>
          </w:p>
          <w:p w14:paraId="4BABF3B3" w14:textId="45764E0C" w:rsidR="00DD0DF6" w:rsidRPr="00C42073" w:rsidRDefault="00074AC0" w:rsidP="00C42073">
            <w:pPr>
              <w:pStyle w:val="FOODITEM"/>
              <w:jc w:val="center"/>
            </w:pPr>
            <w:r w:rsidRPr="00DD0DF6">
              <w:t>Cookie</w:t>
            </w:r>
            <w:r w:rsidR="00E2312D">
              <w:t xml:space="preserve"> day</w:t>
            </w:r>
          </w:p>
        </w:tc>
        <w:tc>
          <w:tcPr>
            <w:tcW w:w="3175" w:type="dxa"/>
            <w:shd w:val="clear" w:color="auto" w:fill="auto"/>
          </w:tcPr>
          <w:p w14:paraId="0B0E6E49" w14:textId="77777777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</w:p>
          <w:p w14:paraId="5523FAA8" w14:textId="43A990B4" w:rsidR="00107B6A" w:rsidRPr="00B326F8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SOUP</w:t>
            </w:r>
          </w:p>
          <w:p w14:paraId="49AC49B6" w14:textId="246F1565" w:rsidR="00BF6AD2" w:rsidRPr="009E3DB1" w:rsidRDefault="00BF6AD2" w:rsidP="00BF6AD2">
            <w:pPr>
              <w:pStyle w:val="FOODITEM"/>
              <w:jc w:val="center"/>
              <w:rPr>
                <w:rStyle w:val="INbrackChar"/>
              </w:rPr>
            </w:pPr>
            <w:r w:rsidRPr="00B37A2D">
              <w:t>White Bean Soup</w:t>
            </w:r>
            <w:r w:rsidR="00B37A2D">
              <w:t xml:space="preserve"> </w:t>
            </w:r>
            <w:r w:rsidR="00C669C1">
              <w:rPr>
                <w:lang w:val="en-HK"/>
              </w:rPr>
              <w:t>with Bacon</w:t>
            </w:r>
          </w:p>
          <w:p w14:paraId="5BC8627E" w14:textId="77777777" w:rsidR="003E6943" w:rsidRDefault="003E6943" w:rsidP="003E6943">
            <w:pPr>
              <w:pStyle w:val="FOODITEM"/>
              <w:jc w:val="center"/>
              <w:rPr>
                <w:lang w:val="en-HK"/>
              </w:rPr>
            </w:pPr>
          </w:p>
          <w:p w14:paraId="3C9A6F88" w14:textId="77777777" w:rsidR="003E6943" w:rsidRPr="00B326F8" w:rsidRDefault="003E6943" w:rsidP="003E6943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COLD</w:t>
            </w:r>
          </w:p>
          <w:p w14:paraId="0BB57AEB" w14:textId="77777777" w:rsidR="003E6943" w:rsidRPr="001B6801" w:rsidRDefault="003E6943" w:rsidP="003E6943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>Salad Bar</w:t>
            </w:r>
          </w:p>
          <w:p w14:paraId="4C3939ED" w14:textId="77777777" w:rsidR="003E6943" w:rsidRPr="001B6801" w:rsidRDefault="003E6943" w:rsidP="003E6943">
            <w:pPr>
              <w:pStyle w:val="FOODITEM"/>
              <w:jc w:val="center"/>
              <w:rPr>
                <w:lang w:val="en-HK"/>
              </w:rPr>
            </w:pPr>
            <w:r>
              <w:rPr>
                <w:lang w:val="en-HK"/>
              </w:rPr>
              <w:t xml:space="preserve">Daily Special </w:t>
            </w:r>
          </w:p>
          <w:p w14:paraId="4FB452AD" w14:textId="4A70078C" w:rsidR="00FE017E" w:rsidRDefault="00FE017E" w:rsidP="00AD574E">
            <w:pPr>
              <w:pStyle w:val="FOODITEM"/>
              <w:jc w:val="center"/>
              <w:rPr>
                <w:lang w:val="en-HK"/>
              </w:rPr>
            </w:pPr>
          </w:p>
          <w:p w14:paraId="5F5D5C00" w14:textId="77777777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APPETIZERS</w:t>
            </w:r>
          </w:p>
          <w:p w14:paraId="46C02D9A" w14:textId="225F6D7B" w:rsidR="0036593A" w:rsidRDefault="00054194" w:rsidP="00202890">
            <w:pPr>
              <w:jc w:val="center"/>
              <w:rPr>
                <w:rFonts w:asciiTheme="minorHAnsi" w:hAnsiTheme="minorHAnsi" w:cstheme="minorHAnsi"/>
              </w:rPr>
            </w:pPr>
            <w:r w:rsidRPr="00202890">
              <w:rPr>
                <w:rFonts w:asciiTheme="minorHAnsi" w:hAnsiTheme="minorHAnsi" w:cstheme="minorHAnsi"/>
              </w:rPr>
              <w:t xml:space="preserve">Pan-Fried </w:t>
            </w:r>
            <w:r w:rsidR="0029787C" w:rsidRPr="00202890">
              <w:rPr>
                <w:rFonts w:asciiTheme="minorHAnsi" w:hAnsiTheme="minorHAnsi" w:cstheme="minorHAnsi"/>
              </w:rPr>
              <w:t>Foie Gras</w:t>
            </w:r>
          </w:p>
          <w:p w14:paraId="41F7D695" w14:textId="77777777" w:rsidR="00202890" w:rsidRDefault="00202890" w:rsidP="00202890">
            <w:pPr>
              <w:jc w:val="center"/>
              <w:rPr>
                <w:rFonts w:asciiTheme="minorHAnsi" w:hAnsiTheme="minorHAnsi" w:cstheme="minorHAnsi"/>
              </w:rPr>
            </w:pPr>
          </w:p>
          <w:p w14:paraId="4526CBD4" w14:textId="54E0F721" w:rsidR="00202890" w:rsidRDefault="00DC2C57" w:rsidP="00586DDD">
            <w:pPr>
              <w:jc w:val="center"/>
              <w:rPr>
                <w:rFonts w:asciiTheme="minorHAnsi" w:hAnsiTheme="minorHAnsi" w:cstheme="minorHAnsi"/>
              </w:rPr>
            </w:pPr>
            <w:r w:rsidRPr="00DC2C57">
              <w:rPr>
                <w:rFonts w:asciiTheme="minorHAnsi" w:hAnsiTheme="minorHAnsi" w:cstheme="minorHAnsi"/>
              </w:rPr>
              <w:t>Deep Fried Arborio Ball [VG]</w:t>
            </w:r>
          </w:p>
          <w:p w14:paraId="42DF6467" w14:textId="77777777" w:rsidR="00586DDD" w:rsidRPr="00586DDD" w:rsidRDefault="00586DDD" w:rsidP="00586DDD">
            <w:pPr>
              <w:jc w:val="center"/>
              <w:rPr>
                <w:rFonts w:asciiTheme="minorHAnsi" w:hAnsiTheme="minorHAnsi" w:cstheme="minorHAnsi"/>
              </w:rPr>
            </w:pPr>
          </w:p>
          <w:p w14:paraId="2169F96E" w14:textId="77777777" w:rsidR="00586DDD" w:rsidRDefault="00586DDD" w:rsidP="00586DDD">
            <w:pPr>
              <w:jc w:val="center"/>
              <w:rPr>
                <w:rFonts w:asciiTheme="minorHAnsi" w:hAnsiTheme="minorHAnsi" w:cstheme="minorHAnsi"/>
              </w:rPr>
            </w:pPr>
          </w:p>
          <w:p w14:paraId="5F186C76" w14:textId="77777777" w:rsidR="00586DDD" w:rsidRPr="00586DDD" w:rsidRDefault="00586DDD" w:rsidP="00586DDD">
            <w:pPr>
              <w:jc w:val="center"/>
              <w:rPr>
                <w:rFonts w:asciiTheme="minorHAnsi" w:hAnsiTheme="minorHAnsi" w:cstheme="minorHAnsi"/>
              </w:rPr>
            </w:pPr>
          </w:p>
          <w:p w14:paraId="059AB3B0" w14:textId="77777777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VEGETABLES</w:t>
            </w:r>
          </w:p>
          <w:p w14:paraId="3E037464" w14:textId="33FBE3F3" w:rsidR="00D32888" w:rsidRDefault="00D32888" w:rsidP="00D32888">
            <w:pPr>
              <w:pStyle w:val="FOODITEM"/>
              <w:jc w:val="center"/>
            </w:pPr>
            <w:r>
              <w:t>Roasted Garlic Mushroom [V]</w:t>
            </w:r>
          </w:p>
          <w:p w14:paraId="109A5661" w14:textId="77777777" w:rsidR="003407D6" w:rsidRDefault="003407D6" w:rsidP="004E728F">
            <w:pPr>
              <w:jc w:val="center"/>
              <w:rPr>
                <w:rFonts w:asciiTheme="minorHAnsi" w:hAnsiTheme="minorHAnsi" w:cstheme="minorHAnsi"/>
              </w:rPr>
            </w:pPr>
          </w:p>
          <w:p w14:paraId="2123A7D0" w14:textId="34D10F6E" w:rsidR="003407D6" w:rsidRDefault="003407D6" w:rsidP="003407D6">
            <w:pPr>
              <w:pStyle w:val="FOODITEM"/>
              <w:jc w:val="center"/>
            </w:pPr>
            <w:r>
              <w:t>Grilled Vegetable</w:t>
            </w:r>
            <w:r w:rsidR="005F27AC">
              <w:t xml:space="preserve"> with Balsamic</w:t>
            </w:r>
            <w:r>
              <w:t xml:space="preserve"> </w:t>
            </w:r>
            <w:r w:rsidR="00A50354">
              <w:t xml:space="preserve">Vinegar </w:t>
            </w:r>
            <w:r>
              <w:t>[V]</w:t>
            </w:r>
          </w:p>
          <w:p w14:paraId="5D1AC273" w14:textId="77777777" w:rsidR="00114E55" w:rsidRDefault="00114E55" w:rsidP="003407D6">
            <w:pPr>
              <w:pStyle w:val="FOODITEM"/>
              <w:jc w:val="center"/>
            </w:pPr>
          </w:p>
          <w:p w14:paraId="25387DB1" w14:textId="77777777" w:rsidR="004E728F" w:rsidRDefault="004E728F" w:rsidP="003A28CA">
            <w:pPr>
              <w:pStyle w:val="FOODITEM"/>
              <w:jc w:val="center"/>
            </w:pPr>
          </w:p>
          <w:p w14:paraId="1D983CFA" w14:textId="74B0F88C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CARBS</w:t>
            </w:r>
          </w:p>
          <w:p w14:paraId="009DC000" w14:textId="77777777" w:rsidR="00C04138" w:rsidRDefault="00C04138" w:rsidP="00C04138">
            <w:pPr>
              <w:pStyle w:val="FOODITEM"/>
              <w:jc w:val="center"/>
            </w:pPr>
            <w:r w:rsidRPr="004D45FF">
              <w:t xml:space="preserve">Spaghetti </w:t>
            </w:r>
            <w:r>
              <w:t xml:space="preserve">with Olive Oil and Garlic </w:t>
            </w:r>
            <w:r w:rsidRPr="004D45FF">
              <w:t>[V]</w:t>
            </w:r>
          </w:p>
          <w:p w14:paraId="3AAF73FB" w14:textId="77777777" w:rsidR="00231470" w:rsidRDefault="00231470" w:rsidP="00BF0A1A">
            <w:pPr>
              <w:jc w:val="center"/>
              <w:rPr>
                <w:rFonts w:asciiTheme="minorHAnsi" w:hAnsiTheme="minorHAnsi" w:cstheme="minorHAnsi"/>
              </w:rPr>
            </w:pPr>
          </w:p>
          <w:p w14:paraId="0161DC4C" w14:textId="77777777" w:rsidR="00231470" w:rsidRDefault="00231470" w:rsidP="003E078B">
            <w:pPr>
              <w:pStyle w:val="FOODITEM"/>
              <w:jc w:val="center"/>
            </w:pPr>
            <w:r w:rsidRPr="00F6505E">
              <w:t>Pizza with Sardines,</w:t>
            </w:r>
            <w:r>
              <w:t xml:space="preserve"> E</w:t>
            </w:r>
            <w:r w:rsidRPr="00F6505E">
              <w:t>ggplant, and Sausage</w:t>
            </w:r>
          </w:p>
          <w:p w14:paraId="597F50B0" w14:textId="77777777" w:rsidR="00036A3B" w:rsidRDefault="00036A3B" w:rsidP="003E078B">
            <w:pPr>
              <w:pStyle w:val="FOODITEM"/>
              <w:jc w:val="center"/>
            </w:pPr>
          </w:p>
          <w:p w14:paraId="7D1EA9FA" w14:textId="77777777" w:rsidR="003E078B" w:rsidRPr="003E078B" w:rsidRDefault="003E078B" w:rsidP="003E078B">
            <w:pPr>
              <w:pStyle w:val="FOODITEM"/>
              <w:jc w:val="center"/>
            </w:pPr>
          </w:p>
          <w:p w14:paraId="367693C7" w14:textId="317F564E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PROTEINS</w:t>
            </w:r>
          </w:p>
          <w:p w14:paraId="395265A8" w14:textId="77777777" w:rsidR="00FF147B" w:rsidRPr="00DA3A70" w:rsidRDefault="00FF147B" w:rsidP="00FF147B">
            <w:pPr>
              <w:pStyle w:val="FOODITEM"/>
              <w:jc w:val="center"/>
              <w:rPr>
                <w:lang w:val="en-HK" w:eastAsia="zh-TW"/>
              </w:rPr>
            </w:pPr>
            <w:r w:rsidRPr="00463CD7">
              <w:t xml:space="preserve">Pan Seared </w:t>
            </w:r>
            <w:r>
              <w:t>Beef Tenderloin with Gravy</w:t>
            </w:r>
          </w:p>
          <w:p w14:paraId="0A57717D" w14:textId="77777777" w:rsidR="003749D8" w:rsidRPr="00463CD7" w:rsidRDefault="003749D8" w:rsidP="009E60B8">
            <w:pPr>
              <w:pStyle w:val="FOODITEM"/>
            </w:pPr>
          </w:p>
          <w:p w14:paraId="48987E16" w14:textId="7C031A5B" w:rsidR="00107B6A" w:rsidRPr="00463CD7" w:rsidRDefault="00E97F59" w:rsidP="00463CD7">
            <w:pPr>
              <w:pStyle w:val="FOODITEM"/>
              <w:jc w:val="center"/>
            </w:pPr>
            <w:r>
              <w:t>Grilled Salmon with Olive</w:t>
            </w:r>
          </w:p>
          <w:p w14:paraId="7DA3C461" w14:textId="77777777" w:rsidR="00682A41" w:rsidRDefault="00682A41" w:rsidP="00682A41">
            <w:pPr>
              <w:spacing w:before="100" w:line="276" w:lineRule="auto"/>
              <w:rPr>
                <w:rFonts w:ascii="Calibri (Body)" w:hAnsi="Calibri (Body)" w:cs="Arial"/>
                <w:b/>
                <w:sz w:val="18"/>
                <w:szCs w:val="18"/>
                <w:u w:val="single"/>
              </w:rPr>
            </w:pPr>
          </w:p>
          <w:p w14:paraId="6B5D66A7" w14:textId="77777777" w:rsidR="00107B6A" w:rsidRDefault="00107B6A" w:rsidP="00107B6A">
            <w:pPr>
              <w:spacing w:before="100" w:line="276" w:lineRule="auto"/>
              <w:jc w:val="center"/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</w:pPr>
            <w:r>
              <w:rPr>
                <w:rFonts w:asciiTheme="minorHAnsi" w:hAnsiTheme="minorHAnsi" w:cs="Arial"/>
                <w:b/>
                <w:sz w:val="18"/>
                <w:szCs w:val="18"/>
                <w:u w:val="single"/>
              </w:rPr>
              <w:t>DESSERT</w:t>
            </w:r>
          </w:p>
          <w:p w14:paraId="0A6DEBCF" w14:textId="00BCA45A" w:rsidR="00107B6A" w:rsidRPr="008740B5" w:rsidRDefault="00CC06AC" w:rsidP="00EE529C">
            <w:pPr>
              <w:pStyle w:val="FOODITEM"/>
              <w:jc w:val="center"/>
              <w:rPr>
                <w:lang w:val="en-HK"/>
              </w:rPr>
            </w:pPr>
            <w:r w:rsidRPr="00CC06AC">
              <w:t xml:space="preserve">Assorted Les </w:t>
            </w:r>
            <w:proofErr w:type="spellStart"/>
            <w:r w:rsidRPr="00CC06AC">
              <w:t>Éclairons</w:t>
            </w:r>
            <w:proofErr w:type="spellEnd"/>
          </w:p>
        </w:tc>
      </w:tr>
    </w:tbl>
    <w:p w14:paraId="22B21EB2" w14:textId="19268603" w:rsidR="00262F71" w:rsidRPr="001D7D41" w:rsidRDefault="00262F71" w:rsidP="00262F71">
      <w:pPr>
        <w:rPr>
          <w:color w:val="7F7F7F" w:themeColor="text1" w:themeTint="80"/>
        </w:rPr>
      </w:pPr>
      <w:r w:rsidRPr="001D7D41">
        <w:rPr>
          <w:color w:val="7F7F7F" w:themeColor="text1" w:themeTint="80"/>
        </w:rPr>
        <w:t>[V] = Vegan</w:t>
      </w:r>
      <w:r>
        <w:rPr>
          <w:color w:val="7F7F7F" w:themeColor="text1" w:themeTint="80"/>
        </w:rPr>
        <w:tab/>
        <w:t xml:space="preserve">[VG] = </w:t>
      </w:r>
      <w:r w:rsidRPr="00D433CF">
        <w:rPr>
          <w:color w:val="7F7F7F" w:themeColor="text1" w:themeTint="80"/>
        </w:rPr>
        <w:t xml:space="preserve">Vegetarian </w:t>
      </w:r>
      <w:r w:rsidRPr="00B871D6">
        <w:rPr>
          <w:color w:val="7F7F7F" w:themeColor="text1" w:themeTint="80"/>
          <w:sz w:val="16"/>
        </w:rPr>
        <w:t xml:space="preserve">(contain eggs, </w:t>
      </w:r>
      <w:r w:rsidR="00CD7F20" w:rsidRPr="00B871D6">
        <w:rPr>
          <w:color w:val="7F7F7F" w:themeColor="text1" w:themeTint="80"/>
          <w:sz w:val="16"/>
        </w:rPr>
        <w:t>dairy)</w:t>
      </w:r>
      <w:r w:rsidR="00CD7F20">
        <w:rPr>
          <w:color w:val="7F7F7F" w:themeColor="text1" w:themeTint="80"/>
          <w:sz w:val="16"/>
        </w:rPr>
        <w:t xml:space="preserve"> </w:t>
      </w:r>
    </w:p>
    <w:p w14:paraId="4C043966" w14:textId="28EC6018" w:rsidR="00F96B2C" w:rsidRPr="00262F71" w:rsidRDefault="00F96B2C" w:rsidP="00262F71"/>
    <w:sectPr w:rsidR="00F96B2C" w:rsidRPr="00262F71" w:rsidSect="00E6115B">
      <w:headerReference w:type="even" r:id="rId7"/>
      <w:headerReference w:type="default" r:id="rId8"/>
      <w:headerReference w:type="first" r:id="rId9"/>
      <w:pgSz w:w="16840" w:h="11907" w:orient="landscape" w:code="9"/>
      <w:pgMar w:top="0" w:right="284" w:bottom="0" w:left="2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8561B" w14:textId="77777777" w:rsidR="00AD144D" w:rsidRDefault="00AD144D" w:rsidP="00D65EE3">
      <w:r>
        <w:separator/>
      </w:r>
    </w:p>
  </w:endnote>
  <w:endnote w:type="continuationSeparator" w:id="0">
    <w:p w14:paraId="2B9CBA1C" w14:textId="77777777" w:rsidR="00AD144D" w:rsidRDefault="00AD144D" w:rsidP="00D65EE3">
      <w:r>
        <w:continuationSeparator/>
      </w:r>
    </w:p>
  </w:endnote>
  <w:endnote w:type="continuationNotice" w:id="1">
    <w:p w14:paraId="2FC5DD84" w14:textId="77777777" w:rsidR="00AD144D" w:rsidRDefault="00AD14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EB6EF" w14:textId="77777777" w:rsidR="00AD144D" w:rsidRDefault="00AD144D" w:rsidP="00D65EE3">
      <w:r>
        <w:separator/>
      </w:r>
    </w:p>
  </w:footnote>
  <w:footnote w:type="continuationSeparator" w:id="0">
    <w:p w14:paraId="61887B22" w14:textId="77777777" w:rsidR="00AD144D" w:rsidRDefault="00AD144D" w:rsidP="00D65EE3">
      <w:r>
        <w:continuationSeparator/>
      </w:r>
    </w:p>
  </w:footnote>
  <w:footnote w:type="continuationNotice" w:id="1">
    <w:p w14:paraId="364BC8AC" w14:textId="77777777" w:rsidR="00AD144D" w:rsidRDefault="00AD14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74A17" w14:textId="401E58C9" w:rsidR="00466381" w:rsidRDefault="004663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A155C" w14:textId="6740FAD2" w:rsidR="00466381" w:rsidRDefault="004663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656BD" w14:textId="5AAD2982" w:rsidR="00466381" w:rsidRDefault="0046638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DY0NzMwNLQwNTBR0lEKTi0uzszPAykwMqwFAPrIXPQtAAAA"/>
  </w:docVars>
  <w:rsids>
    <w:rsidRoot w:val="00966032"/>
    <w:rsid w:val="00001E35"/>
    <w:rsid w:val="0000412B"/>
    <w:rsid w:val="000061AA"/>
    <w:rsid w:val="00007142"/>
    <w:rsid w:val="000076AE"/>
    <w:rsid w:val="0001015C"/>
    <w:rsid w:val="00012B3E"/>
    <w:rsid w:val="00013AA3"/>
    <w:rsid w:val="000149FF"/>
    <w:rsid w:val="000212DF"/>
    <w:rsid w:val="000227E5"/>
    <w:rsid w:val="00025394"/>
    <w:rsid w:val="000254D6"/>
    <w:rsid w:val="00025E07"/>
    <w:rsid w:val="000335CE"/>
    <w:rsid w:val="00036519"/>
    <w:rsid w:val="00036A3B"/>
    <w:rsid w:val="000436CA"/>
    <w:rsid w:val="000450D2"/>
    <w:rsid w:val="00045DAF"/>
    <w:rsid w:val="00046ED0"/>
    <w:rsid w:val="00046FD9"/>
    <w:rsid w:val="00054194"/>
    <w:rsid w:val="000548B4"/>
    <w:rsid w:val="00057973"/>
    <w:rsid w:val="00060B6F"/>
    <w:rsid w:val="00061AE9"/>
    <w:rsid w:val="00062E7C"/>
    <w:rsid w:val="00070B34"/>
    <w:rsid w:val="00071439"/>
    <w:rsid w:val="00074AC0"/>
    <w:rsid w:val="00077C14"/>
    <w:rsid w:val="00080593"/>
    <w:rsid w:val="0008374C"/>
    <w:rsid w:val="0008673B"/>
    <w:rsid w:val="000901E2"/>
    <w:rsid w:val="00091EDC"/>
    <w:rsid w:val="00093819"/>
    <w:rsid w:val="00095371"/>
    <w:rsid w:val="0009594B"/>
    <w:rsid w:val="000966B4"/>
    <w:rsid w:val="000A0C1B"/>
    <w:rsid w:val="000A0E22"/>
    <w:rsid w:val="000A3478"/>
    <w:rsid w:val="000A4CB5"/>
    <w:rsid w:val="000C2884"/>
    <w:rsid w:val="000C45CA"/>
    <w:rsid w:val="000C45F3"/>
    <w:rsid w:val="000C4EB7"/>
    <w:rsid w:val="000D1877"/>
    <w:rsid w:val="000D36F3"/>
    <w:rsid w:val="000D3753"/>
    <w:rsid w:val="000D4F20"/>
    <w:rsid w:val="000D6A70"/>
    <w:rsid w:val="000E1308"/>
    <w:rsid w:val="000E4231"/>
    <w:rsid w:val="000E4FB8"/>
    <w:rsid w:val="000F3A01"/>
    <w:rsid w:val="000F41A8"/>
    <w:rsid w:val="000F5399"/>
    <w:rsid w:val="00100E80"/>
    <w:rsid w:val="001015F5"/>
    <w:rsid w:val="001027C8"/>
    <w:rsid w:val="00107B6A"/>
    <w:rsid w:val="00107F1D"/>
    <w:rsid w:val="001142B9"/>
    <w:rsid w:val="00114E55"/>
    <w:rsid w:val="00117718"/>
    <w:rsid w:val="00120EFB"/>
    <w:rsid w:val="001263D0"/>
    <w:rsid w:val="00131BBA"/>
    <w:rsid w:val="001321B3"/>
    <w:rsid w:val="00133740"/>
    <w:rsid w:val="00136808"/>
    <w:rsid w:val="00137E28"/>
    <w:rsid w:val="001417CA"/>
    <w:rsid w:val="00141DF0"/>
    <w:rsid w:val="001438F1"/>
    <w:rsid w:val="001457FC"/>
    <w:rsid w:val="00145A59"/>
    <w:rsid w:val="001562A3"/>
    <w:rsid w:val="00157793"/>
    <w:rsid w:val="001601FB"/>
    <w:rsid w:val="001617E1"/>
    <w:rsid w:val="00161C1F"/>
    <w:rsid w:val="001628AA"/>
    <w:rsid w:val="001662E9"/>
    <w:rsid w:val="001662EB"/>
    <w:rsid w:val="00167F3F"/>
    <w:rsid w:val="0017037C"/>
    <w:rsid w:val="00170A6F"/>
    <w:rsid w:val="001772AE"/>
    <w:rsid w:val="00180DC7"/>
    <w:rsid w:val="001811B3"/>
    <w:rsid w:val="0018733F"/>
    <w:rsid w:val="0018778D"/>
    <w:rsid w:val="00190E57"/>
    <w:rsid w:val="001912ED"/>
    <w:rsid w:val="0019441D"/>
    <w:rsid w:val="001954F2"/>
    <w:rsid w:val="00197A73"/>
    <w:rsid w:val="00197AF6"/>
    <w:rsid w:val="001A53A8"/>
    <w:rsid w:val="001B0587"/>
    <w:rsid w:val="001B0E8F"/>
    <w:rsid w:val="001B3F74"/>
    <w:rsid w:val="001B5B99"/>
    <w:rsid w:val="001C2332"/>
    <w:rsid w:val="001C737B"/>
    <w:rsid w:val="001C78EC"/>
    <w:rsid w:val="001D0179"/>
    <w:rsid w:val="001D030C"/>
    <w:rsid w:val="001D0ED4"/>
    <w:rsid w:val="001D35BF"/>
    <w:rsid w:val="001D7D41"/>
    <w:rsid w:val="001E1318"/>
    <w:rsid w:val="001E1F86"/>
    <w:rsid w:val="001E3436"/>
    <w:rsid w:val="001E38BA"/>
    <w:rsid w:val="001E519D"/>
    <w:rsid w:val="001F33AC"/>
    <w:rsid w:val="001F5C8A"/>
    <w:rsid w:val="00202890"/>
    <w:rsid w:val="00205CBB"/>
    <w:rsid w:val="00207C58"/>
    <w:rsid w:val="002120CD"/>
    <w:rsid w:val="00213FD9"/>
    <w:rsid w:val="002140ED"/>
    <w:rsid w:val="0021421F"/>
    <w:rsid w:val="00215359"/>
    <w:rsid w:val="00215FC2"/>
    <w:rsid w:val="002173BB"/>
    <w:rsid w:val="00217E3A"/>
    <w:rsid w:val="002220FB"/>
    <w:rsid w:val="00222639"/>
    <w:rsid w:val="00231470"/>
    <w:rsid w:val="002365BF"/>
    <w:rsid w:val="002415A9"/>
    <w:rsid w:val="00241907"/>
    <w:rsid w:val="002424C1"/>
    <w:rsid w:val="00242ADB"/>
    <w:rsid w:val="00244C2E"/>
    <w:rsid w:val="00244C8D"/>
    <w:rsid w:val="00247F81"/>
    <w:rsid w:val="0026043F"/>
    <w:rsid w:val="00262212"/>
    <w:rsid w:val="00262F71"/>
    <w:rsid w:val="0026747E"/>
    <w:rsid w:val="0027557E"/>
    <w:rsid w:val="002770A4"/>
    <w:rsid w:val="00277FF1"/>
    <w:rsid w:val="002815DA"/>
    <w:rsid w:val="00282336"/>
    <w:rsid w:val="002840E5"/>
    <w:rsid w:val="00284EF2"/>
    <w:rsid w:val="00286B1F"/>
    <w:rsid w:val="002920D3"/>
    <w:rsid w:val="002939F2"/>
    <w:rsid w:val="00293B1F"/>
    <w:rsid w:val="0029787C"/>
    <w:rsid w:val="002A37E1"/>
    <w:rsid w:val="002A3A18"/>
    <w:rsid w:val="002A544E"/>
    <w:rsid w:val="002A62C5"/>
    <w:rsid w:val="002B0570"/>
    <w:rsid w:val="002B1B38"/>
    <w:rsid w:val="002B350A"/>
    <w:rsid w:val="002B3E89"/>
    <w:rsid w:val="002B4371"/>
    <w:rsid w:val="002B7EBD"/>
    <w:rsid w:val="002C0D71"/>
    <w:rsid w:val="002D0F2B"/>
    <w:rsid w:val="002D5122"/>
    <w:rsid w:val="002D7FF9"/>
    <w:rsid w:val="002E07EE"/>
    <w:rsid w:val="002E1419"/>
    <w:rsid w:val="002E149B"/>
    <w:rsid w:val="002E1B6F"/>
    <w:rsid w:val="002E5B27"/>
    <w:rsid w:val="002E6727"/>
    <w:rsid w:val="002E71B5"/>
    <w:rsid w:val="002F1921"/>
    <w:rsid w:val="002F4906"/>
    <w:rsid w:val="002F4DC2"/>
    <w:rsid w:val="002F7046"/>
    <w:rsid w:val="0030332A"/>
    <w:rsid w:val="003116A5"/>
    <w:rsid w:val="00313CAE"/>
    <w:rsid w:val="00313D29"/>
    <w:rsid w:val="003147A1"/>
    <w:rsid w:val="003149F9"/>
    <w:rsid w:val="003168F2"/>
    <w:rsid w:val="00320969"/>
    <w:rsid w:val="00322CE6"/>
    <w:rsid w:val="00330A88"/>
    <w:rsid w:val="0033249E"/>
    <w:rsid w:val="003379EA"/>
    <w:rsid w:val="003407D6"/>
    <w:rsid w:val="003425D0"/>
    <w:rsid w:val="00345013"/>
    <w:rsid w:val="00345CAF"/>
    <w:rsid w:val="0035155E"/>
    <w:rsid w:val="00351C28"/>
    <w:rsid w:val="003527C0"/>
    <w:rsid w:val="0036019B"/>
    <w:rsid w:val="00363B1E"/>
    <w:rsid w:val="0036593A"/>
    <w:rsid w:val="003667A7"/>
    <w:rsid w:val="00366B9B"/>
    <w:rsid w:val="0036781B"/>
    <w:rsid w:val="0037142B"/>
    <w:rsid w:val="00372C5E"/>
    <w:rsid w:val="003749D8"/>
    <w:rsid w:val="00375FE9"/>
    <w:rsid w:val="00380CD0"/>
    <w:rsid w:val="0038109F"/>
    <w:rsid w:val="003833BF"/>
    <w:rsid w:val="0038469E"/>
    <w:rsid w:val="003849CF"/>
    <w:rsid w:val="00385639"/>
    <w:rsid w:val="0038642E"/>
    <w:rsid w:val="00387A08"/>
    <w:rsid w:val="00390A0B"/>
    <w:rsid w:val="00396CF3"/>
    <w:rsid w:val="003975BE"/>
    <w:rsid w:val="00397F6C"/>
    <w:rsid w:val="003A110C"/>
    <w:rsid w:val="003A28CA"/>
    <w:rsid w:val="003A342A"/>
    <w:rsid w:val="003A75CF"/>
    <w:rsid w:val="003A7A6E"/>
    <w:rsid w:val="003B104B"/>
    <w:rsid w:val="003B3DFB"/>
    <w:rsid w:val="003B50E4"/>
    <w:rsid w:val="003C1CFF"/>
    <w:rsid w:val="003C1D99"/>
    <w:rsid w:val="003C29B4"/>
    <w:rsid w:val="003D006F"/>
    <w:rsid w:val="003E078B"/>
    <w:rsid w:val="003E09E8"/>
    <w:rsid w:val="003E436C"/>
    <w:rsid w:val="003E6943"/>
    <w:rsid w:val="003E761B"/>
    <w:rsid w:val="003E7CA4"/>
    <w:rsid w:val="003F040A"/>
    <w:rsid w:val="003F096F"/>
    <w:rsid w:val="003F23BE"/>
    <w:rsid w:val="003F26E7"/>
    <w:rsid w:val="003F3FBA"/>
    <w:rsid w:val="003F598D"/>
    <w:rsid w:val="003F660B"/>
    <w:rsid w:val="003F7023"/>
    <w:rsid w:val="004000A3"/>
    <w:rsid w:val="00402BC7"/>
    <w:rsid w:val="00403EDE"/>
    <w:rsid w:val="004078BC"/>
    <w:rsid w:val="004111D2"/>
    <w:rsid w:val="00411D03"/>
    <w:rsid w:val="004151E2"/>
    <w:rsid w:val="00415673"/>
    <w:rsid w:val="00417FE2"/>
    <w:rsid w:val="004307A5"/>
    <w:rsid w:val="00434C92"/>
    <w:rsid w:val="00434E24"/>
    <w:rsid w:val="004370F5"/>
    <w:rsid w:val="00437A66"/>
    <w:rsid w:val="00442D27"/>
    <w:rsid w:val="0045043F"/>
    <w:rsid w:val="004634A5"/>
    <w:rsid w:val="00463CD7"/>
    <w:rsid w:val="00465D21"/>
    <w:rsid w:val="00466381"/>
    <w:rsid w:val="00471C9F"/>
    <w:rsid w:val="00472DC0"/>
    <w:rsid w:val="004731F1"/>
    <w:rsid w:val="00474499"/>
    <w:rsid w:val="00484110"/>
    <w:rsid w:val="00485D75"/>
    <w:rsid w:val="00487A40"/>
    <w:rsid w:val="00490BDD"/>
    <w:rsid w:val="0049121C"/>
    <w:rsid w:val="004922D3"/>
    <w:rsid w:val="00494B09"/>
    <w:rsid w:val="0049587D"/>
    <w:rsid w:val="004A1C60"/>
    <w:rsid w:val="004A36CB"/>
    <w:rsid w:val="004A6DD3"/>
    <w:rsid w:val="004B0A86"/>
    <w:rsid w:val="004B7ABF"/>
    <w:rsid w:val="004C528E"/>
    <w:rsid w:val="004C66A9"/>
    <w:rsid w:val="004C6BA6"/>
    <w:rsid w:val="004D037D"/>
    <w:rsid w:val="004D282D"/>
    <w:rsid w:val="004D2B7C"/>
    <w:rsid w:val="004D3A95"/>
    <w:rsid w:val="004D4343"/>
    <w:rsid w:val="004D45FF"/>
    <w:rsid w:val="004D543F"/>
    <w:rsid w:val="004E36C9"/>
    <w:rsid w:val="004E408F"/>
    <w:rsid w:val="004E436F"/>
    <w:rsid w:val="004E728F"/>
    <w:rsid w:val="004F2370"/>
    <w:rsid w:val="004F3918"/>
    <w:rsid w:val="004F395F"/>
    <w:rsid w:val="00501753"/>
    <w:rsid w:val="005028DF"/>
    <w:rsid w:val="00503BFF"/>
    <w:rsid w:val="00504EDA"/>
    <w:rsid w:val="00505043"/>
    <w:rsid w:val="0050614A"/>
    <w:rsid w:val="00514B7D"/>
    <w:rsid w:val="00515DE2"/>
    <w:rsid w:val="005173D4"/>
    <w:rsid w:val="00522086"/>
    <w:rsid w:val="00522683"/>
    <w:rsid w:val="00525EE3"/>
    <w:rsid w:val="00527CE7"/>
    <w:rsid w:val="00533CCF"/>
    <w:rsid w:val="00540252"/>
    <w:rsid w:val="00540A66"/>
    <w:rsid w:val="00540B72"/>
    <w:rsid w:val="00542025"/>
    <w:rsid w:val="00543884"/>
    <w:rsid w:val="00543A7E"/>
    <w:rsid w:val="0054625E"/>
    <w:rsid w:val="005516AE"/>
    <w:rsid w:val="00552587"/>
    <w:rsid w:val="0055382C"/>
    <w:rsid w:val="005575B4"/>
    <w:rsid w:val="005575F1"/>
    <w:rsid w:val="00557A46"/>
    <w:rsid w:val="0056035B"/>
    <w:rsid w:val="005620CA"/>
    <w:rsid w:val="00562C83"/>
    <w:rsid w:val="0056377D"/>
    <w:rsid w:val="0056410E"/>
    <w:rsid w:val="005711C7"/>
    <w:rsid w:val="005729F6"/>
    <w:rsid w:val="00573455"/>
    <w:rsid w:val="00577062"/>
    <w:rsid w:val="00581306"/>
    <w:rsid w:val="00581F2E"/>
    <w:rsid w:val="00585DE6"/>
    <w:rsid w:val="00586DDD"/>
    <w:rsid w:val="00586F9B"/>
    <w:rsid w:val="005A26D8"/>
    <w:rsid w:val="005A39BE"/>
    <w:rsid w:val="005B08C0"/>
    <w:rsid w:val="005B14A7"/>
    <w:rsid w:val="005B15EF"/>
    <w:rsid w:val="005B1C74"/>
    <w:rsid w:val="005B5435"/>
    <w:rsid w:val="005B5F47"/>
    <w:rsid w:val="005B7B2F"/>
    <w:rsid w:val="005C5E91"/>
    <w:rsid w:val="005C79F7"/>
    <w:rsid w:val="005D1B70"/>
    <w:rsid w:val="005D41C3"/>
    <w:rsid w:val="005D446F"/>
    <w:rsid w:val="005D5667"/>
    <w:rsid w:val="005D5B79"/>
    <w:rsid w:val="005E23DB"/>
    <w:rsid w:val="005E299C"/>
    <w:rsid w:val="005E5ACF"/>
    <w:rsid w:val="005E5F2A"/>
    <w:rsid w:val="005E7CB9"/>
    <w:rsid w:val="005F27AC"/>
    <w:rsid w:val="005F6744"/>
    <w:rsid w:val="006013F3"/>
    <w:rsid w:val="0060194C"/>
    <w:rsid w:val="00603676"/>
    <w:rsid w:val="00603A54"/>
    <w:rsid w:val="00604CBD"/>
    <w:rsid w:val="00605D12"/>
    <w:rsid w:val="006069B7"/>
    <w:rsid w:val="00613D44"/>
    <w:rsid w:val="00614AC2"/>
    <w:rsid w:val="00617A02"/>
    <w:rsid w:val="0062344C"/>
    <w:rsid w:val="00625EBB"/>
    <w:rsid w:val="00634C7D"/>
    <w:rsid w:val="006353B5"/>
    <w:rsid w:val="006362D7"/>
    <w:rsid w:val="00640A21"/>
    <w:rsid w:val="0064115E"/>
    <w:rsid w:val="00645D79"/>
    <w:rsid w:val="00646C6B"/>
    <w:rsid w:val="00647CB0"/>
    <w:rsid w:val="00652BCF"/>
    <w:rsid w:val="00654643"/>
    <w:rsid w:val="0066295A"/>
    <w:rsid w:val="00672FF6"/>
    <w:rsid w:val="00673BFB"/>
    <w:rsid w:val="006745A9"/>
    <w:rsid w:val="00674C76"/>
    <w:rsid w:val="00675BAE"/>
    <w:rsid w:val="00675E49"/>
    <w:rsid w:val="0067602E"/>
    <w:rsid w:val="00676630"/>
    <w:rsid w:val="0068182B"/>
    <w:rsid w:val="0068266E"/>
    <w:rsid w:val="00682A41"/>
    <w:rsid w:val="00683610"/>
    <w:rsid w:val="00684018"/>
    <w:rsid w:val="00685DE2"/>
    <w:rsid w:val="006912AD"/>
    <w:rsid w:val="0069208C"/>
    <w:rsid w:val="00693D94"/>
    <w:rsid w:val="00694FDD"/>
    <w:rsid w:val="006953BE"/>
    <w:rsid w:val="00695CFB"/>
    <w:rsid w:val="00696750"/>
    <w:rsid w:val="00697700"/>
    <w:rsid w:val="006A0237"/>
    <w:rsid w:val="006A187B"/>
    <w:rsid w:val="006A2701"/>
    <w:rsid w:val="006A6806"/>
    <w:rsid w:val="006B01D1"/>
    <w:rsid w:val="006C07A1"/>
    <w:rsid w:val="006C2570"/>
    <w:rsid w:val="006C3749"/>
    <w:rsid w:val="006D2985"/>
    <w:rsid w:val="006D33CF"/>
    <w:rsid w:val="006D348B"/>
    <w:rsid w:val="006D3735"/>
    <w:rsid w:val="006E3C39"/>
    <w:rsid w:val="006E52DE"/>
    <w:rsid w:val="006E755B"/>
    <w:rsid w:val="006F475C"/>
    <w:rsid w:val="006F7213"/>
    <w:rsid w:val="00701B9C"/>
    <w:rsid w:val="0070518F"/>
    <w:rsid w:val="00706494"/>
    <w:rsid w:val="00706747"/>
    <w:rsid w:val="00711098"/>
    <w:rsid w:val="00720E15"/>
    <w:rsid w:val="00721E42"/>
    <w:rsid w:val="007228EE"/>
    <w:rsid w:val="00723CF5"/>
    <w:rsid w:val="007250EB"/>
    <w:rsid w:val="00726AB1"/>
    <w:rsid w:val="00732A39"/>
    <w:rsid w:val="00733F75"/>
    <w:rsid w:val="00736174"/>
    <w:rsid w:val="0074263F"/>
    <w:rsid w:val="007438E3"/>
    <w:rsid w:val="00743A09"/>
    <w:rsid w:val="00745582"/>
    <w:rsid w:val="00750FBB"/>
    <w:rsid w:val="00753287"/>
    <w:rsid w:val="007620BD"/>
    <w:rsid w:val="007641F3"/>
    <w:rsid w:val="00775DF0"/>
    <w:rsid w:val="00780930"/>
    <w:rsid w:val="0079054A"/>
    <w:rsid w:val="007921DF"/>
    <w:rsid w:val="00797211"/>
    <w:rsid w:val="007A28CA"/>
    <w:rsid w:val="007A2B71"/>
    <w:rsid w:val="007B3150"/>
    <w:rsid w:val="007B3EA2"/>
    <w:rsid w:val="007B6CA1"/>
    <w:rsid w:val="007C53F2"/>
    <w:rsid w:val="007D096F"/>
    <w:rsid w:val="007D1DA9"/>
    <w:rsid w:val="007D41F2"/>
    <w:rsid w:val="007E0556"/>
    <w:rsid w:val="007E0997"/>
    <w:rsid w:val="007E530B"/>
    <w:rsid w:val="007F0BFF"/>
    <w:rsid w:val="007F2399"/>
    <w:rsid w:val="007F2F2F"/>
    <w:rsid w:val="00801AB5"/>
    <w:rsid w:val="00806FFB"/>
    <w:rsid w:val="00807A49"/>
    <w:rsid w:val="00810D8E"/>
    <w:rsid w:val="008204C3"/>
    <w:rsid w:val="008251A7"/>
    <w:rsid w:val="00826043"/>
    <w:rsid w:val="0082718C"/>
    <w:rsid w:val="008279A5"/>
    <w:rsid w:val="00832CC1"/>
    <w:rsid w:val="0083320D"/>
    <w:rsid w:val="008370DB"/>
    <w:rsid w:val="008405C2"/>
    <w:rsid w:val="00842A1B"/>
    <w:rsid w:val="00842B3E"/>
    <w:rsid w:val="00842F19"/>
    <w:rsid w:val="00843F13"/>
    <w:rsid w:val="00845D23"/>
    <w:rsid w:val="00856428"/>
    <w:rsid w:val="0086001A"/>
    <w:rsid w:val="00860250"/>
    <w:rsid w:val="0086155D"/>
    <w:rsid w:val="00866F7A"/>
    <w:rsid w:val="0086709A"/>
    <w:rsid w:val="00867E14"/>
    <w:rsid w:val="00870ADC"/>
    <w:rsid w:val="00870E47"/>
    <w:rsid w:val="0087324F"/>
    <w:rsid w:val="00873682"/>
    <w:rsid w:val="00873DAB"/>
    <w:rsid w:val="008740B5"/>
    <w:rsid w:val="00876F02"/>
    <w:rsid w:val="00884056"/>
    <w:rsid w:val="00885577"/>
    <w:rsid w:val="00885BB3"/>
    <w:rsid w:val="00886D49"/>
    <w:rsid w:val="00890F83"/>
    <w:rsid w:val="00891251"/>
    <w:rsid w:val="008949F7"/>
    <w:rsid w:val="00894F86"/>
    <w:rsid w:val="00895989"/>
    <w:rsid w:val="008A22DC"/>
    <w:rsid w:val="008A55B6"/>
    <w:rsid w:val="008A63FE"/>
    <w:rsid w:val="008B487B"/>
    <w:rsid w:val="008B55B1"/>
    <w:rsid w:val="008B6C5D"/>
    <w:rsid w:val="008C22A8"/>
    <w:rsid w:val="008C3390"/>
    <w:rsid w:val="008C3405"/>
    <w:rsid w:val="008C5C26"/>
    <w:rsid w:val="008D10FA"/>
    <w:rsid w:val="008D23E0"/>
    <w:rsid w:val="008D2F64"/>
    <w:rsid w:val="008D3E95"/>
    <w:rsid w:val="008D4D65"/>
    <w:rsid w:val="008D57D1"/>
    <w:rsid w:val="008D77E6"/>
    <w:rsid w:val="008E0293"/>
    <w:rsid w:val="008E0817"/>
    <w:rsid w:val="008E0F89"/>
    <w:rsid w:val="008E39AD"/>
    <w:rsid w:val="008E4D27"/>
    <w:rsid w:val="008E63CB"/>
    <w:rsid w:val="008F19F9"/>
    <w:rsid w:val="008F1D87"/>
    <w:rsid w:val="00900C98"/>
    <w:rsid w:val="009065A8"/>
    <w:rsid w:val="00910621"/>
    <w:rsid w:val="00912FC5"/>
    <w:rsid w:val="009155EC"/>
    <w:rsid w:val="00922463"/>
    <w:rsid w:val="00923797"/>
    <w:rsid w:val="00924802"/>
    <w:rsid w:val="009274F3"/>
    <w:rsid w:val="00930CC8"/>
    <w:rsid w:val="00931B9A"/>
    <w:rsid w:val="009323E6"/>
    <w:rsid w:val="009357CC"/>
    <w:rsid w:val="00937685"/>
    <w:rsid w:val="00941FB0"/>
    <w:rsid w:val="009459A2"/>
    <w:rsid w:val="00950168"/>
    <w:rsid w:val="009514EB"/>
    <w:rsid w:val="00952328"/>
    <w:rsid w:val="009546D8"/>
    <w:rsid w:val="00954C97"/>
    <w:rsid w:val="00956704"/>
    <w:rsid w:val="00956B05"/>
    <w:rsid w:val="00957601"/>
    <w:rsid w:val="00961B42"/>
    <w:rsid w:val="00962E90"/>
    <w:rsid w:val="00966032"/>
    <w:rsid w:val="00966495"/>
    <w:rsid w:val="009717C6"/>
    <w:rsid w:val="00971E6C"/>
    <w:rsid w:val="009740FD"/>
    <w:rsid w:val="00974AB9"/>
    <w:rsid w:val="00982B55"/>
    <w:rsid w:val="00984558"/>
    <w:rsid w:val="009855A6"/>
    <w:rsid w:val="00985D7A"/>
    <w:rsid w:val="00985E25"/>
    <w:rsid w:val="009953D2"/>
    <w:rsid w:val="009955E8"/>
    <w:rsid w:val="009971A9"/>
    <w:rsid w:val="009A12C0"/>
    <w:rsid w:val="009A2411"/>
    <w:rsid w:val="009A36CF"/>
    <w:rsid w:val="009A5868"/>
    <w:rsid w:val="009A5C7D"/>
    <w:rsid w:val="009A6BB8"/>
    <w:rsid w:val="009A6C78"/>
    <w:rsid w:val="009A7187"/>
    <w:rsid w:val="009A776E"/>
    <w:rsid w:val="009B18A3"/>
    <w:rsid w:val="009B2840"/>
    <w:rsid w:val="009B4740"/>
    <w:rsid w:val="009B4AC4"/>
    <w:rsid w:val="009B4B6E"/>
    <w:rsid w:val="009B6EBF"/>
    <w:rsid w:val="009C1B19"/>
    <w:rsid w:val="009C1F93"/>
    <w:rsid w:val="009C283B"/>
    <w:rsid w:val="009C3378"/>
    <w:rsid w:val="009C3CB3"/>
    <w:rsid w:val="009C5AF5"/>
    <w:rsid w:val="009D1DA6"/>
    <w:rsid w:val="009D600D"/>
    <w:rsid w:val="009E3CEC"/>
    <w:rsid w:val="009E3DB1"/>
    <w:rsid w:val="009E60B8"/>
    <w:rsid w:val="009F1E34"/>
    <w:rsid w:val="009F3B7C"/>
    <w:rsid w:val="009F3B92"/>
    <w:rsid w:val="009F56A1"/>
    <w:rsid w:val="009F7DDE"/>
    <w:rsid w:val="00A0084D"/>
    <w:rsid w:val="00A0375A"/>
    <w:rsid w:val="00A07E60"/>
    <w:rsid w:val="00A1218B"/>
    <w:rsid w:val="00A13CA4"/>
    <w:rsid w:val="00A26261"/>
    <w:rsid w:val="00A30BC1"/>
    <w:rsid w:val="00A31845"/>
    <w:rsid w:val="00A34576"/>
    <w:rsid w:val="00A362C6"/>
    <w:rsid w:val="00A415D6"/>
    <w:rsid w:val="00A436DE"/>
    <w:rsid w:val="00A43AD0"/>
    <w:rsid w:val="00A4484B"/>
    <w:rsid w:val="00A47B8D"/>
    <w:rsid w:val="00A50354"/>
    <w:rsid w:val="00A52603"/>
    <w:rsid w:val="00A54566"/>
    <w:rsid w:val="00A57F3F"/>
    <w:rsid w:val="00A6458D"/>
    <w:rsid w:val="00A65077"/>
    <w:rsid w:val="00A662A9"/>
    <w:rsid w:val="00A66A1A"/>
    <w:rsid w:val="00A72B67"/>
    <w:rsid w:val="00A72FAC"/>
    <w:rsid w:val="00A77F6E"/>
    <w:rsid w:val="00A80453"/>
    <w:rsid w:val="00A82DDE"/>
    <w:rsid w:val="00A83327"/>
    <w:rsid w:val="00A85866"/>
    <w:rsid w:val="00A86BFC"/>
    <w:rsid w:val="00A926FE"/>
    <w:rsid w:val="00A929BD"/>
    <w:rsid w:val="00A936A9"/>
    <w:rsid w:val="00A97C01"/>
    <w:rsid w:val="00AA21D5"/>
    <w:rsid w:val="00AB13C9"/>
    <w:rsid w:val="00AB2C9E"/>
    <w:rsid w:val="00AB68EA"/>
    <w:rsid w:val="00AC1EBF"/>
    <w:rsid w:val="00AC242B"/>
    <w:rsid w:val="00AC3A39"/>
    <w:rsid w:val="00AD144D"/>
    <w:rsid w:val="00AD276B"/>
    <w:rsid w:val="00AD574E"/>
    <w:rsid w:val="00AD5D57"/>
    <w:rsid w:val="00AD739C"/>
    <w:rsid w:val="00AE4548"/>
    <w:rsid w:val="00AE6386"/>
    <w:rsid w:val="00AE68EB"/>
    <w:rsid w:val="00AF47E2"/>
    <w:rsid w:val="00B01240"/>
    <w:rsid w:val="00B03C4B"/>
    <w:rsid w:val="00B0416E"/>
    <w:rsid w:val="00B042FA"/>
    <w:rsid w:val="00B04F43"/>
    <w:rsid w:val="00B0599E"/>
    <w:rsid w:val="00B17429"/>
    <w:rsid w:val="00B2057E"/>
    <w:rsid w:val="00B20BA7"/>
    <w:rsid w:val="00B2135E"/>
    <w:rsid w:val="00B213C0"/>
    <w:rsid w:val="00B2182E"/>
    <w:rsid w:val="00B21914"/>
    <w:rsid w:val="00B232E8"/>
    <w:rsid w:val="00B24E15"/>
    <w:rsid w:val="00B2552B"/>
    <w:rsid w:val="00B27F63"/>
    <w:rsid w:val="00B31E9D"/>
    <w:rsid w:val="00B32F7E"/>
    <w:rsid w:val="00B37856"/>
    <w:rsid w:val="00B37A2D"/>
    <w:rsid w:val="00B509AF"/>
    <w:rsid w:val="00B51A0B"/>
    <w:rsid w:val="00B555E1"/>
    <w:rsid w:val="00B5633F"/>
    <w:rsid w:val="00B61808"/>
    <w:rsid w:val="00B63C0C"/>
    <w:rsid w:val="00B70058"/>
    <w:rsid w:val="00B72716"/>
    <w:rsid w:val="00B731CB"/>
    <w:rsid w:val="00B75C6B"/>
    <w:rsid w:val="00B75D22"/>
    <w:rsid w:val="00B76AFA"/>
    <w:rsid w:val="00B77341"/>
    <w:rsid w:val="00B80D7D"/>
    <w:rsid w:val="00B80EEF"/>
    <w:rsid w:val="00B81DBA"/>
    <w:rsid w:val="00B82387"/>
    <w:rsid w:val="00B82466"/>
    <w:rsid w:val="00B85EE8"/>
    <w:rsid w:val="00B86491"/>
    <w:rsid w:val="00B871D6"/>
    <w:rsid w:val="00B8796B"/>
    <w:rsid w:val="00B90102"/>
    <w:rsid w:val="00B907CC"/>
    <w:rsid w:val="00B92F85"/>
    <w:rsid w:val="00B932AD"/>
    <w:rsid w:val="00B9465C"/>
    <w:rsid w:val="00B9494C"/>
    <w:rsid w:val="00B960AC"/>
    <w:rsid w:val="00B97406"/>
    <w:rsid w:val="00BA1107"/>
    <w:rsid w:val="00BA2583"/>
    <w:rsid w:val="00BA3068"/>
    <w:rsid w:val="00BA3471"/>
    <w:rsid w:val="00BA4856"/>
    <w:rsid w:val="00BB001C"/>
    <w:rsid w:val="00BB60D2"/>
    <w:rsid w:val="00BC0563"/>
    <w:rsid w:val="00BC349D"/>
    <w:rsid w:val="00BC4585"/>
    <w:rsid w:val="00BC4F8F"/>
    <w:rsid w:val="00BC58AA"/>
    <w:rsid w:val="00BD44E2"/>
    <w:rsid w:val="00BE094A"/>
    <w:rsid w:val="00BF0A1A"/>
    <w:rsid w:val="00BF0D1F"/>
    <w:rsid w:val="00BF1D7D"/>
    <w:rsid w:val="00BF2E1F"/>
    <w:rsid w:val="00BF4385"/>
    <w:rsid w:val="00BF5954"/>
    <w:rsid w:val="00BF6AD2"/>
    <w:rsid w:val="00BF73B4"/>
    <w:rsid w:val="00C008E0"/>
    <w:rsid w:val="00C0150C"/>
    <w:rsid w:val="00C02516"/>
    <w:rsid w:val="00C02564"/>
    <w:rsid w:val="00C0339F"/>
    <w:rsid w:val="00C04138"/>
    <w:rsid w:val="00C0721F"/>
    <w:rsid w:val="00C101BB"/>
    <w:rsid w:val="00C10831"/>
    <w:rsid w:val="00C118EC"/>
    <w:rsid w:val="00C11C47"/>
    <w:rsid w:val="00C126A2"/>
    <w:rsid w:val="00C14575"/>
    <w:rsid w:val="00C163C3"/>
    <w:rsid w:val="00C2048A"/>
    <w:rsid w:val="00C20D2E"/>
    <w:rsid w:val="00C210AF"/>
    <w:rsid w:val="00C22532"/>
    <w:rsid w:val="00C23F79"/>
    <w:rsid w:val="00C27582"/>
    <w:rsid w:val="00C3032A"/>
    <w:rsid w:val="00C32AE0"/>
    <w:rsid w:val="00C3455A"/>
    <w:rsid w:val="00C34EB4"/>
    <w:rsid w:val="00C36BAC"/>
    <w:rsid w:val="00C41E48"/>
    <w:rsid w:val="00C42073"/>
    <w:rsid w:val="00C42655"/>
    <w:rsid w:val="00C45451"/>
    <w:rsid w:val="00C50AD8"/>
    <w:rsid w:val="00C54379"/>
    <w:rsid w:val="00C5461D"/>
    <w:rsid w:val="00C56BFC"/>
    <w:rsid w:val="00C61028"/>
    <w:rsid w:val="00C64E01"/>
    <w:rsid w:val="00C66448"/>
    <w:rsid w:val="00C669C1"/>
    <w:rsid w:val="00C700B4"/>
    <w:rsid w:val="00C73B12"/>
    <w:rsid w:val="00C764A7"/>
    <w:rsid w:val="00C77CC4"/>
    <w:rsid w:val="00C84818"/>
    <w:rsid w:val="00C912C9"/>
    <w:rsid w:val="00CA14CE"/>
    <w:rsid w:val="00CA1650"/>
    <w:rsid w:val="00CA390F"/>
    <w:rsid w:val="00CA4580"/>
    <w:rsid w:val="00CA67EF"/>
    <w:rsid w:val="00CB2186"/>
    <w:rsid w:val="00CB56B7"/>
    <w:rsid w:val="00CB61F5"/>
    <w:rsid w:val="00CB776B"/>
    <w:rsid w:val="00CC06AC"/>
    <w:rsid w:val="00CC1A8B"/>
    <w:rsid w:val="00CC2088"/>
    <w:rsid w:val="00CC4A6C"/>
    <w:rsid w:val="00CD2BBD"/>
    <w:rsid w:val="00CD7F20"/>
    <w:rsid w:val="00CE2095"/>
    <w:rsid w:val="00CE52D2"/>
    <w:rsid w:val="00CE6955"/>
    <w:rsid w:val="00CF00E8"/>
    <w:rsid w:val="00CF0A56"/>
    <w:rsid w:val="00CF0F47"/>
    <w:rsid w:val="00CF2750"/>
    <w:rsid w:val="00CF2E1E"/>
    <w:rsid w:val="00CF65D1"/>
    <w:rsid w:val="00D015A8"/>
    <w:rsid w:val="00D025A0"/>
    <w:rsid w:val="00D05858"/>
    <w:rsid w:val="00D070B1"/>
    <w:rsid w:val="00D15280"/>
    <w:rsid w:val="00D15E94"/>
    <w:rsid w:val="00D20E9B"/>
    <w:rsid w:val="00D21608"/>
    <w:rsid w:val="00D21B45"/>
    <w:rsid w:val="00D233AC"/>
    <w:rsid w:val="00D2649D"/>
    <w:rsid w:val="00D27374"/>
    <w:rsid w:val="00D3203E"/>
    <w:rsid w:val="00D32888"/>
    <w:rsid w:val="00D32AF2"/>
    <w:rsid w:val="00D33C1C"/>
    <w:rsid w:val="00D36754"/>
    <w:rsid w:val="00D4064B"/>
    <w:rsid w:val="00D45CFF"/>
    <w:rsid w:val="00D50C2A"/>
    <w:rsid w:val="00D517B8"/>
    <w:rsid w:val="00D57539"/>
    <w:rsid w:val="00D60A6D"/>
    <w:rsid w:val="00D61B7C"/>
    <w:rsid w:val="00D63B69"/>
    <w:rsid w:val="00D64F76"/>
    <w:rsid w:val="00D65EE3"/>
    <w:rsid w:val="00D72901"/>
    <w:rsid w:val="00D72D96"/>
    <w:rsid w:val="00D72FA8"/>
    <w:rsid w:val="00D7710C"/>
    <w:rsid w:val="00D82C9B"/>
    <w:rsid w:val="00D8582B"/>
    <w:rsid w:val="00D86A50"/>
    <w:rsid w:val="00D90480"/>
    <w:rsid w:val="00D97E3A"/>
    <w:rsid w:val="00DA3149"/>
    <w:rsid w:val="00DA3A70"/>
    <w:rsid w:val="00DA4492"/>
    <w:rsid w:val="00DA6B2A"/>
    <w:rsid w:val="00DB17C8"/>
    <w:rsid w:val="00DB1AAB"/>
    <w:rsid w:val="00DB282E"/>
    <w:rsid w:val="00DB3002"/>
    <w:rsid w:val="00DB3944"/>
    <w:rsid w:val="00DB603D"/>
    <w:rsid w:val="00DC2C57"/>
    <w:rsid w:val="00DC43D0"/>
    <w:rsid w:val="00DC4C5B"/>
    <w:rsid w:val="00DC67CE"/>
    <w:rsid w:val="00DD05BD"/>
    <w:rsid w:val="00DD07D0"/>
    <w:rsid w:val="00DD0DF6"/>
    <w:rsid w:val="00DD4924"/>
    <w:rsid w:val="00DD65F2"/>
    <w:rsid w:val="00DF151F"/>
    <w:rsid w:val="00DF371E"/>
    <w:rsid w:val="00DF47BB"/>
    <w:rsid w:val="00DF66EF"/>
    <w:rsid w:val="00E00D11"/>
    <w:rsid w:val="00E03805"/>
    <w:rsid w:val="00E04530"/>
    <w:rsid w:val="00E0493F"/>
    <w:rsid w:val="00E07986"/>
    <w:rsid w:val="00E10BF4"/>
    <w:rsid w:val="00E1268F"/>
    <w:rsid w:val="00E14129"/>
    <w:rsid w:val="00E2032C"/>
    <w:rsid w:val="00E2312D"/>
    <w:rsid w:val="00E24D72"/>
    <w:rsid w:val="00E25685"/>
    <w:rsid w:val="00E26560"/>
    <w:rsid w:val="00E2675D"/>
    <w:rsid w:val="00E34247"/>
    <w:rsid w:val="00E3475A"/>
    <w:rsid w:val="00E353EF"/>
    <w:rsid w:val="00E408F2"/>
    <w:rsid w:val="00E4434E"/>
    <w:rsid w:val="00E46B36"/>
    <w:rsid w:val="00E500D2"/>
    <w:rsid w:val="00E555A8"/>
    <w:rsid w:val="00E55D8E"/>
    <w:rsid w:val="00E6115B"/>
    <w:rsid w:val="00E61709"/>
    <w:rsid w:val="00E652B6"/>
    <w:rsid w:val="00E712DC"/>
    <w:rsid w:val="00E71696"/>
    <w:rsid w:val="00E8445E"/>
    <w:rsid w:val="00E85154"/>
    <w:rsid w:val="00E90A60"/>
    <w:rsid w:val="00E93BA8"/>
    <w:rsid w:val="00E9600B"/>
    <w:rsid w:val="00E9702D"/>
    <w:rsid w:val="00E97F59"/>
    <w:rsid w:val="00EA3AB9"/>
    <w:rsid w:val="00EA4B97"/>
    <w:rsid w:val="00EA6543"/>
    <w:rsid w:val="00EA6D9C"/>
    <w:rsid w:val="00EB222B"/>
    <w:rsid w:val="00EB2E52"/>
    <w:rsid w:val="00EB49E8"/>
    <w:rsid w:val="00EC0EFC"/>
    <w:rsid w:val="00EC20AC"/>
    <w:rsid w:val="00EC45DA"/>
    <w:rsid w:val="00EC4932"/>
    <w:rsid w:val="00EC7D24"/>
    <w:rsid w:val="00ED2512"/>
    <w:rsid w:val="00ED415D"/>
    <w:rsid w:val="00ED5A6F"/>
    <w:rsid w:val="00EE1484"/>
    <w:rsid w:val="00EE26AA"/>
    <w:rsid w:val="00EE529C"/>
    <w:rsid w:val="00EF02E1"/>
    <w:rsid w:val="00EF384F"/>
    <w:rsid w:val="00EF66A3"/>
    <w:rsid w:val="00F012D7"/>
    <w:rsid w:val="00F10AD3"/>
    <w:rsid w:val="00F159D0"/>
    <w:rsid w:val="00F15CC7"/>
    <w:rsid w:val="00F25DBF"/>
    <w:rsid w:val="00F26BA5"/>
    <w:rsid w:val="00F27765"/>
    <w:rsid w:val="00F3316E"/>
    <w:rsid w:val="00F348DB"/>
    <w:rsid w:val="00F43B0F"/>
    <w:rsid w:val="00F43BC9"/>
    <w:rsid w:val="00F54545"/>
    <w:rsid w:val="00F548D6"/>
    <w:rsid w:val="00F54E34"/>
    <w:rsid w:val="00F574C1"/>
    <w:rsid w:val="00F5765F"/>
    <w:rsid w:val="00F6081F"/>
    <w:rsid w:val="00F62642"/>
    <w:rsid w:val="00F64136"/>
    <w:rsid w:val="00F64E09"/>
    <w:rsid w:val="00F6505E"/>
    <w:rsid w:val="00F66E41"/>
    <w:rsid w:val="00F672CF"/>
    <w:rsid w:val="00F70AD0"/>
    <w:rsid w:val="00F737D7"/>
    <w:rsid w:val="00F750F1"/>
    <w:rsid w:val="00F751CD"/>
    <w:rsid w:val="00F76B14"/>
    <w:rsid w:val="00F800DF"/>
    <w:rsid w:val="00F80708"/>
    <w:rsid w:val="00F84C72"/>
    <w:rsid w:val="00F85C97"/>
    <w:rsid w:val="00F87CBA"/>
    <w:rsid w:val="00F90884"/>
    <w:rsid w:val="00F93246"/>
    <w:rsid w:val="00F940D1"/>
    <w:rsid w:val="00F94AAE"/>
    <w:rsid w:val="00F96B2C"/>
    <w:rsid w:val="00F97C5A"/>
    <w:rsid w:val="00FA1465"/>
    <w:rsid w:val="00FA5834"/>
    <w:rsid w:val="00FA594E"/>
    <w:rsid w:val="00FA7C94"/>
    <w:rsid w:val="00FB070B"/>
    <w:rsid w:val="00FB2E55"/>
    <w:rsid w:val="00FB2EFD"/>
    <w:rsid w:val="00FB4033"/>
    <w:rsid w:val="00FB7B46"/>
    <w:rsid w:val="00FC06C5"/>
    <w:rsid w:val="00FC7B9F"/>
    <w:rsid w:val="00FD2722"/>
    <w:rsid w:val="00FD3F8E"/>
    <w:rsid w:val="00FD4022"/>
    <w:rsid w:val="00FD6832"/>
    <w:rsid w:val="00FE017E"/>
    <w:rsid w:val="00FE072E"/>
    <w:rsid w:val="00FE4AB1"/>
    <w:rsid w:val="00FE7F17"/>
    <w:rsid w:val="00FF147B"/>
    <w:rsid w:val="00FF2318"/>
    <w:rsid w:val="00FF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27634C"/>
  <w15:docId w15:val="{973385EE-D7B5-483B-B164-234D879F0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F59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143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79E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9EA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65EE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5EE3"/>
    <w:rPr>
      <w:rFonts w:ascii="Arial" w:eastAsia="Times New Roman" w:hAnsi="Arial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65EE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EE3"/>
    <w:rPr>
      <w:rFonts w:ascii="Arial" w:eastAsia="Times New Roman" w:hAnsi="Arial" w:cs="Times New Roman"/>
      <w:sz w:val="20"/>
      <w:szCs w:val="20"/>
    </w:rPr>
  </w:style>
  <w:style w:type="paragraph" w:customStyle="1" w:styleId="FoodHeader">
    <w:name w:val="FoodHeader"/>
    <w:basedOn w:val="Heading1"/>
    <w:qFormat/>
    <w:rsid w:val="00D21B45"/>
    <w:pPr>
      <w:jc w:val="center"/>
    </w:pPr>
    <w:rPr>
      <w:rFonts w:asciiTheme="minorHAnsi" w:hAnsiTheme="minorHAnsi" w:cs="Arial"/>
      <w:color w:val="000000" w:themeColor="text1"/>
      <w:sz w:val="18"/>
      <w:u w:val="single"/>
    </w:rPr>
  </w:style>
  <w:style w:type="character" w:customStyle="1" w:styleId="FOODITEMChar">
    <w:name w:val="FOOD_ITEM Char"/>
    <w:basedOn w:val="DefaultParagraphFont"/>
    <w:link w:val="FOODITEM"/>
    <w:qFormat/>
    <w:locked/>
    <w:rsid w:val="00613D44"/>
    <w:rPr>
      <w:rFonts w:eastAsia="Times New Roman" w:cstheme="minorHAnsi"/>
      <w:sz w:val="20"/>
      <w:szCs w:val="20"/>
    </w:rPr>
  </w:style>
  <w:style w:type="paragraph" w:customStyle="1" w:styleId="FOODITEM">
    <w:name w:val="FOOD_ITEM"/>
    <w:basedOn w:val="Normal"/>
    <w:link w:val="FOODITEMChar"/>
    <w:qFormat/>
    <w:rsid w:val="00613D44"/>
    <w:rPr>
      <w:rFonts w:asciiTheme="minorHAnsi" w:hAnsiTheme="minorHAnsi" w:cstheme="minorHAnsi"/>
    </w:rPr>
  </w:style>
  <w:style w:type="character" w:customStyle="1" w:styleId="Heading1Char">
    <w:name w:val="Heading 1 Char"/>
    <w:basedOn w:val="DefaultParagraphFont"/>
    <w:link w:val="Heading1"/>
    <w:uiPriority w:val="9"/>
    <w:rsid w:val="0007143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8949F7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26A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6AB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26AB1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6A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26AB1"/>
    <w:rPr>
      <w:rFonts w:ascii="Arial" w:eastAsia="Times New Roman" w:hAnsi="Arial" w:cs="Times New Roman"/>
      <w:b/>
      <w:bCs/>
      <w:sz w:val="20"/>
      <w:szCs w:val="20"/>
    </w:rPr>
  </w:style>
  <w:style w:type="paragraph" w:customStyle="1" w:styleId="INbrack">
    <w:name w:val="IN_brack"/>
    <w:basedOn w:val="FOODITEM"/>
    <w:link w:val="INbrackChar"/>
    <w:qFormat/>
    <w:rsid w:val="009E3DB1"/>
    <w:pPr>
      <w:framePr w:hSpace="180" w:wrap="around" w:vAnchor="page" w:hAnchor="page" w:x="367" w:y="375"/>
      <w:jc w:val="center"/>
    </w:pPr>
    <w:rPr>
      <w:sz w:val="16"/>
      <w:lang w:val="en-HK"/>
    </w:rPr>
  </w:style>
  <w:style w:type="character" w:customStyle="1" w:styleId="INbrackChar">
    <w:name w:val="IN_brack Char"/>
    <w:basedOn w:val="FOODITEMChar"/>
    <w:link w:val="INbrack"/>
    <w:rsid w:val="009E3DB1"/>
    <w:rPr>
      <w:rFonts w:eastAsia="Times New Roman" w:cstheme="minorHAnsi"/>
      <w:sz w:val="16"/>
      <w:szCs w:val="20"/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4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2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7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655DFEB9-7DCC-42EF-B942-4351A9C01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8</TotalTime>
  <Pages>1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ne St. Capital</Company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rge Partesano</dc:creator>
  <cp:lastModifiedBy>Louis Lau</cp:lastModifiedBy>
  <cp:revision>508</cp:revision>
  <cp:lastPrinted>2021-12-16T08:21:00Z</cp:lastPrinted>
  <dcterms:created xsi:type="dcterms:W3CDTF">2020-06-19T01:07:00Z</dcterms:created>
  <dcterms:modified xsi:type="dcterms:W3CDTF">2022-01-28T00:58:00Z</dcterms:modified>
</cp:coreProperties>
</file>